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B179A6" w14:textId="77777777" w:rsidR="0035798E" w:rsidRPr="0035798E" w:rsidRDefault="0035798E" w:rsidP="0035798E">
      <w:pPr>
        <w:pStyle w:val="1"/>
        <w:jc w:val="center"/>
        <w:rPr>
          <w:lang w:val="bg-BG"/>
        </w:rPr>
      </w:pPr>
      <w:r w:rsidRPr="0035798E">
        <w:t>Lab: Arrays</w:t>
      </w:r>
    </w:p>
    <w:p w14:paraId="22D0A5A3" w14:textId="42F251E2" w:rsidR="00F80603" w:rsidRPr="00A20C60" w:rsidRDefault="00F80603" w:rsidP="00F80603">
      <w:pPr>
        <w:pStyle w:val="ac"/>
        <w:ind w:left="360"/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>
        <w:t>-</w:t>
      </w:r>
      <w:r w:rsidRPr="00190A8B">
        <w:t xml:space="preserve">described problems in </w:t>
      </w:r>
      <w:hyperlink r:id="rId8">
        <w:r w:rsidRPr="00190A8B">
          <w:rPr>
            <w:rStyle w:val="InternetLink"/>
          </w:rPr>
          <w:t>Judge</w:t>
        </w:r>
      </w:hyperlink>
    </w:p>
    <w:p w14:paraId="00E20175" w14:textId="77777777" w:rsidR="0035798E" w:rsidRPr="0035798E" w:rsidRDefault="0035798E" w:rsidP="0035798E">
      <w:pPr>
        <w:pStyle w:val="2"/>
        <w:numPr>
          <w:ilvl w:val="0"/>
          <w:numId w:val="40"/>
        </w:numPr>
        <w:rPr>
          <w:lang w:val="bg-BG"/>
        </w:rPr>
      </w:pPr>
      <w:r w:rsidRPr="0035798E">
        <w:t>Day of Week</w:t>
      </w:r>
    </w:p>
    <w:p w14:paraId="578AC7BF" w14:textId="77777777" w:rsidR="00924759" w:rsidRDefault="00924759" w:rsidP="0035798E">
      <w:pPr>
        <w:tabs>
          <w:tab w:val="num" w:pos="720"/>
        </w:tabs>
      </w:pPr>
      <w:r>
        <w:t>Write a program that:</w:t>
      </w:r>
    </w:p>
    <w:p w14:paraId="28B7864E" w14:textId="77777777" w:rsidR="00924759" w:rsidRPr="00924759" w:rsidRDefault="00924759" w:rsidP="00924759">
      <w:pPr>
        <w:pStyle w:val="ac"/>
        <w:numPr>
          <w:ilvl w:val="0"/>
          <w:numId w:val="43"/>
        </w:numPr>
        <w:tabs>
          <w:tab w:val="num" w:pos="720"/>
        </w:tabs>
        <w:rPr>
          <w:lang w:val="bg-BG"/>
        </w:rPr>
      </w:pPr>
      <w:r>
        <w:t xml:space="preserve">Reads an </w:t>
      </w:r>
      <w:r w:rsidRPr="00924759">
        <w:rPr>
          <w:b/>
          <w:bCs/>
        </w:rPr>
        <w:t>integer number</w:t>
      </w:r>
      <w:r>
        <w:t xml:space="preserve"> from the console</w:t>
      </w:r>
    </w:p>
    <w:p w14:paraId="795EA377" w14:textId="5D03EF3A" w:rsidR="0035798E" w:rsidRPr="00924759" w:rsidRDefault="00924759" w:rsidP="00924759">
      <w:pPr>
        <w:pStyle w:val="ac"/>
        <w:numPr>
          <w:ilvl w:val="0"/>
          <w:numId w:val="43"/>
        </w:numPr>
        <w:tabs>
          <w:tab w:val="num" w:pos="720"/>
        </w:tabs>
        <w:rPr>
          <w:lang w:val="bg-BG"/>
        </w:rPr>
      </w:pPr>
      <w:r>
        <w:t xml:space="preserve">If the number </w:t>
      </w:r>
      <w:r w:rsidRPr="00924759">
        <w:rPr>
          <w:b/>
          <w:bCs/>
        </w:rPr>
        <w:t>is in range [1; 7]</w:t>
      </w:r>
      <w:r>
        <w:t xml:space="preserve"> you have to print:</w:t>
      </w:r>
    </w:p>
    <w:p w14:paraId="7AFD7283" w14:textId="4A75DA82" w:rsidR="00924759" w:rsidRPr="00924759" w:rsidRDefault="00924759" w:rsidP="00924759">
      <w:pPr>
        <w:pStyle w:val="ac"/>
        <w:numPr>
          <w:ilvl w:val="1"/>
          <w:numId w:val="43"/>
        </w:numPr>
        <w:tabs>
          <w:tab w:val="num" w:pos="720"/>
        </w:tabs>
        <w:rPr>
          <w:lang w:val="bg-BG"/>
        </w:rPr>
      </w:pPr>
      <w:r w:rsidRPr="00924759">
        <w:rPr>
          <w:rFonts w:ascii="Consolas" w:hAnsi="Consolas"/>
          <w:b/>
          <w:bCs/>
        </w:rPr>
        <w:t>Monday</w:t>
      </w:r>
      <w:r>
        <w:t xml:space="preserve"> if the number is </w:t>
      </w:r>
      <w:r w:rsidRPr="00924759">
        <w:rPr>
          <w:b/>
          <w:bCs/>
        </w:rPr>
        <w:t>1</w:t>
      </w:r>
    </w:p>
    <w:p w14:paraId="264C7742" w14:textId="5A0692D9" w:rsidR="00924759" w:rsidRPr="00924759" w:rsidRDefault="00924759" w:rsidP="00924759">
      <w:pPr>
        <w:pStyle w:val="ac"/>
        <w:numPr>
          <w:ilvl w:val="1"/>
          <w:numId w:val="43"/>
        </w:numPr>
        <w:tabs>
          <w:tab w:val="num" w:pos="720"/>
        </w:tabs>
        <w:rPr>
          <w:lang w:val="bg-BG"/>
        </w:rPr>
      </w:pPr>
      <w:r w:rsidRPr="00924759">
        <w:rPr>
          <w:rFonts w:ascii="Consolas" w:hAnsi="Consolas"/>
          <w:b/>
          <w:bCs/>
        </w:rPr>
        <w:t>Tuesday</w:t>
      </w:r>
      <w:r>
        <w:t xml:space="preserve"> if the number is </w:t>
      </w:r>
      <w:r w:rsidRPr="00924759">
        <w:rPr>
          <w:b/>
          <w:bCs/>
        </w:rPr>
        <w:t>2</w:t>
      </w:r>
    </w:p>
    <w:p w14:paraId="493C7E53" w14:textId="6028F09B" w:rsidR="00924759" w:rsidRPr="00924759" w:rsidRDefault="00924759" w:rsidP="00924759">
      <w:pPr>
        <w:pStyle w:val="ac"/>
        <w:numPr>
          <w:ilvl w:val="1"/>
          <w:numId w:val="43"/>
        </w:numPr>
        <w:tabs>
          <w:tab w:val="num" w:pos="720"/>
        </w:tabs>
        <w:rPr>
          <w:lang w:val="bg-BG"/>
        </w:rPr>
      </w:pPr>
      <w:r w:rsidRPr="00924759">
        <w:rPr>
          <w:rFonts w:ascii="Consolas" w:hAnsi="Consolas"/>
          <w:b/>
          <w:bCs/>
        </w:rPr>
        <w:t>Wednesday</w:t>
      </w:r>
      <w:r>
        <w:t xml:space="preserve"> if the number is </w:t>
      </w:r>
      <w:r w:rsidRPr="00924759">
        <w:rPr>
          <w:b/>
          <w:bCs/>
        </w:rPr>
        <w:t>3</w:t>
      </w:r>
    </w:p>
    <w:p w14:paraId="1DA366FE" w14:textId="6108A032" w:rsidR="00924759" w:rsidRPr="00924759" w:rsidRDefault="00924759" w:rsidP="00924759">
      <w:pPr>
        <w:pStyle w:val="ac"/>
        <w:numPr>
          <w:ilvl w:val="1"/>
          <w:numId w:val="43"/>
        </w:numPr>
        <w:tabs>
          <w:tab w:val="num" w:pos="720"/>
        </w:tabs>
        <w:rPr>
          <w:lang w:val="bg-BG"/>
        </w:rPr>
      </w:pPr>
      <w:r w:rsidRPr="00924759">
        <w:rPr>
          <w:rFonts w:ascii="Consolas" w:hAnsi="Consolas"/>
          <w:b/>
          <w:bCs/>
        </w:rPr>
        <w:t>Thursday</w:t>
      </w:r>
      <w:r>
        <w:t xml:space="preserve"> if the number is </w:t>
      </w:r>
      <w:r w:rsidRPr="00924759">
        <w:rPr>
          <w:b/>
          <w:bCs/>
        </w:rPr>
        <w:t>4</w:t>
      </w:r>
    </w:p>
    <w:p w14:paraId="22F694C7" w14:textId="07F76241" w:rsidR="00924759" w:rsidRPr="00924759" w:rsidRDefault="00924759" w:rsidP="00924759">
      <w:pPr>
        <w:pStyle w:val="ac"/>
        <w:numPr>
          <w:ilvl w:val="1"/>
          <w:numId w:val="43"/>
        </w:numPr>
        <w:tabs>
          <w:tab w:val="num" w:pos="720"/>
        </w:tabs>
        <w:rPr>
          <w:lang w:val="bg-BG"/>
        </w:rPr>
      </w:pPr>
      <w:r w:rsidRPr="00924759">
        <w:rPr>
          <w:rFonts w:ascii="Consolas" w:hAnsi="Consolas"/>
          <w:b/>
          <w:bCs/>
        </w:rPr>
        <w:t>Friday</w:t>
      </w:r>
      <w:r>
        <w:t xml:space="preserve"> if the number is </w:t>
      </w:r>
      <w:r w:rsidRPr="00924759">
        <w:rPr>
          <w:b/>
          <w:bCs/>
        </w:rPr>
        <w:t>5</w:t>
      </w:r>
    </w:p>
    <w:p w14:paraId="38810C70" w14:textId="599BA553" w:rsidR="00924759" w:rsidRPr="00924759" w:rsidRDefault="00924759" w:rsidP="00924759">
      <w:pPr>
        <w:pStyle w:val="ac"/>
        <w:numPr>
          <w:ilvl w:val="1"/>
          <w:numId w:val="43"/>
        </w:numPr>
        <w:tabs>
          <w:tab w:val="num" w:pos="720"/>
        </w:tabs>
        <w:rPr>
          <w:lang w:val="bg-BG"/>
        </w:rPr>
      </w:pPr>
      <w:r w:rsidRPr="00924759">
        <w:rPr>
          <w:rFonts w:ascii="Consolas" w:hAnsi="Consolas"/>
          <w:b/>
          <w:bCs/>
        </w:rPr>
        <w:t>Saturday</w:t>
      </w:r>
      <w:r>
        <w:t xml:space="preserve"> if the number is </w:t>
      </w:r>
      <w:r w:rsidRPr="00924759">
        <w:rPr>
          <w:b/>
          <w:bCs/>
        </w:rPr>
        <w:t>6</w:t>
      </w:r>
    </w:p>
    <w:p w14:paraId="43223705" w14:textId="52E6A746" w:rsidR="00924759" w:rsidRPr="00924759" w:rsidRDefault="00924759" w:rsidP="00924759">
      <w:pPr>
        <w:pStyle w:val="ac"/>
        <w:numPr>
          <w:ilvl w:val="1"/>
          <w:numId w:val="43"/>
        </w:numPr>
        <w:tabs>
          <w:tab w:val="num" w:pos="720"/>
        </w:tabs>
        <w:rPr>
          <w:lang w:val="bg-BG"/>
        </w:rPr>
      </w:pPr>
      <w:r w:rsidRPr="00924759">
        <w:rPr>
          <w:rFonts w:ascii="Consolas" w:hAnsi="Consolas"/>
          <w:b/>
          <w:bCs/>
        </w:rPr>
        <w:t>Sunday</w:t>
      </w:r>
      <w:r>
        <w:t xml:space="preserve"> if the number is </w:t>
      </w:r>
      <w:r w:rsidRPr="00924759">
        <w:rPr>
          <w:b/>
          <w:bCs/>
        </w:rPr>
        <w:t>7</w:t>
      </w:r>
    </w:p>
    <w:p w14:paraId="75ABFF32" w14:textId="50F4863E" w:rsidR="00924759" w:rsidRPr="00924759" w:rsidRDefault="00924759" w:rsidP="00924759">
      <w:pPr>
        <w:pStyle w:val="ac"/>
        <w:numPr>
          <w:ilvl w:val="0"/>
          <w:numId w:val="43"/>
        </w:numPr>
        <w:tabs>
          <w:tab w:val="num" w:pos="720"/>
        </w:tabs>
        <w:rPr>
          <w:lang w:val="bg-BG"/>
        </w:rPr>
      </w:pPr>
      <w:r>
        <w:t xml:space="preserve">If the number is out of the given range above print: </w:t>
      </w:r>
      <w:r w:rsidRPr="0035798E">
        <w:t>"</w:t>
      </w:r>
      <w:r w:rsidRPr="00C97E44">
        <w:rPr>
          <w:rFonts w:ascii="Consolas" w:hAnsi="Consolas"/>
          <w:b/>
        </w:rPr>
        <w:t xml:space="preserve">Invalid </w:t>
      </w:r>
      <w:r w:rsidR="00B1700A">
        <w:rPr>
          <w:rFonts w:ascii="Consolas" w:hAnsi="Consolas"/>
          <w:b/>
        </w:rPr>
        <w:t>d</w:t>
      </w:r>
      <w:r w:rsidRPr="00C97E44">
        <w:rPr>
          <w:rFonts w:ascii="Consolas" w:hAnsi="Consolas"/>
          <w:b/>
        </w:rPr>
        <w:t>ay!</w:t>
      </w:r>
      <w:r w:rsidRPr="0035798E">
        <w:t>"</w:t>
      </w:r>
    </w:p>
    <w:p w14:paraId="3EB214C0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Examples</w:t>
      </w:r>
    </w:p>
    <w:tbl>
      <w:tblPr>
        <w:tblStyle w:val="af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842"/>
      </w:tblGrid>
      <w:tr w:rsidR="0035798E" w:rsidRPr="0035798E" w14:paraId="614DAB70" w14:textId="77777777" w:rsidTr="00930200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50D2ED2E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46E1D8F9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4A7EFFE6" w14:textId="77777777" w:rsidTr="00930200">
        <w:tc>
          <w:tcPr>
            <w:tcW w:w="965" w:type="dxa"/>
            <w:vAlign w:val="center"/>
          </w:tcPr>
          <w:p w14:paraId="7BB6BF80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1842" w:type="dxa"/>
            <w:vAlign w:val="center"/>
          </w:tcPr>
          <w:p w14:paraId="2CDD8D3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35798E" w:rsidRPr="0035798E" w14:paraId="4CF184B7" w14:textId="77777777" w:rsidTr="00930200">
        <w:tc>
          <w:tcPr>
            <w:tcW w:w="965" w:type="dxa"/>
            <w:vAlign w:val="center"/>
          </w:tcPr>
          <w:p w14:paraId="052BE5A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842" w:type="dxa"/>
            <w:vAlign w:val="center"/>
          </w:tcPr>
          <w:p w14:paraId="001551D8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924759" w:rsidRPr="0035798E" w14:paraId="6F89E7F0" w14:textId="77777777" w:rsidTr="00930200">
        <w:tc>
          <w:tcPr>
            <w:tcW w:w="965" w:type="dxa"/>
            <w:vAlign w:val="center"/>
          </w:tcPr>
          <w:p w14:paraId="7B9FC694" w14:textId="1893DDD2" w:rsidR="00924759" w:rsidRPr="0035798E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842" w:type="dxa"/>
            <w:vAlign w:val="center"/>
          </w:tcPr>
          <w:p w14:paraId="3B921DB1" w14:textId="381D0DB9" w:rsidR="00924759" w:rsidRPr="0035798E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924759" w:rsidRPr="0035798E" w14:paraId="5C635965" w14:textId="77777777" w:rsidTr="00930200">
        <w:tc>
          <w:tcPr>
            <w:tcW w:w="965" w:type="dxa"/>
            <w:vAlign w:val="center"/>
          </w:tcPr>
          <w:p w14:paraId="246E7B5D" w14:textId="6A694EC1" w:rsidR="00924759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1842" w:type="dxa"/>
            <w:vAlign w:val="center"/>
          </w:tcPr>
          <w:p w14:paraId="3D7F6C1D" w14:textId="708DF664" w:rsidR="00924759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924759" w:rsidRPr="0035798E" w14:paraId="2D73883B" w14:textId="77777777" w:rsidTr="00930200">
        <w:tc>
          <w:tcPr>
            <w:tcW w:w="965" w:type="dxa"/>
            <w:vAlign w:val="center"/>
          </w:tcPr>
          <w:p w14:paraId="2B459125" w14:textId="443E087D" w:rsidR="00924759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842" w:type="dxa"/>
            <w:vAlign w:val="center"/>
          </w:tcPr>
          <w:p w14:paraId="26DDFE5A" w14:textId="01A23D7D" w:rsidR="00924759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924759" w:rsidRPr="0035798E" w14:paraId="33A26EAC" w14:textId="77777777" w:rsidTr="00930200">
        <w:tc>
          <w:tcPr>
            <w:tcW w:w="965" w:type="dxa"/>
            <w:vAlign w:val="center"/>
          </w:tcPr>
          <w:p w14:paraId="1FA15CD4" w14:textId="797C8FCD" w:rsidR="00924759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1842" w:type="dxa"/>
            <w:vAlign w:val="center"/>
          </w:tcPr>
          <w:p w14:paraId="0C730563" w14:textId="0FE11283" w:rsidR="00924759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35798E" w:rsidRPr="0035798E" w14:paraId="7B870E66" w14:textId="77777777" w:rsidTr="00930200">
        <w:tc>
          <w:tcPr>
            <w:tcW w:w="965" w:type="dxa"/>
            <w:vAlign w:val="center"/>
          </w:tcPr>
          <w:p w14:paraId="687D31A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7</w:t>
            </w:r>
          </w:p>
        </w:tc>
        <w:tc>
          <w:tcPr>
            <w:tcW w:w="1842" w:type="dxa"/>
            <w:vAlign w:val="center"/>
          </w:tcPr>
          <w:p w14:paraId="25E5CA1A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35798E" w:rsidRPr="0035798E" w14:paraId="6DE3B6AB" w14:textId="77777777" w:rsidTr="00930200">
        <w:tc>
          <w:tcPr>
            <w:tcW w:w="965" w:type="dxa"/>
            <w:vAlign w:val="center"/>
          </w:tcPr>
          <w:p w14:paraId="07405FC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1842" w:type="dxa"/>
            <w:vAlign w:val="center"/>
          </w:tcPr>
          <w:p w14:paraId="4BA757E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Invalid day!</w:t>
            </w:r>
          </w:p>
        </w:tc>
      </w:tr>
      <w:tr w:rsidR="00924759" w:rsidRPr="0035798E" w14:paraId="1D2763F9" w14:textId="77777777" w:rsidTr="00930200">
        <w:tc>
          <w:tcPr>
            <w:tcW w:w="965" w:type="dxa"/>
            <w:vAlign w:val="center"/>
          </w:tcPr>
          <w:p w14:paraId="2352B983" w14:textId="0B33049A" w:rsidR="00924759" w:rsidRPr="0035798E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9</w:t>
            </w:r>
          </w:p>
        </w:tc>
        <w:tc>
          <w:tcPr>
            <w:tcW w:w="1842" w:type="dxa"/>
            <w:vAlign w:val="center"/>
          </w:tcPr>
          <w:p w14:paraId="37A3ACC2" w14:textId="38EA616C" w:rsidR="00924759" w:rsidRPr="0035798E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Invalid day!</w:t>
            </w:r>
          </w:p>
        </w:tc>
      </w:tr>
    </w:tbl>
    <w:p w14:paraId="2070267A" w14:textId="77777777" w:rsidR="0035798E" w:rsidRPr="0035798E" w:rsidRDefault="0035798E" w:rsidP="0035798E">
      <w:pPr>
        <w:pStyle w:val="2"/>
        <w:numPr>
          <w:ilvl w:val="0"/>
          <w:numId w:val="40"/>
        </w:numPr>
        <w:rPr>
          <w:lang w:val="bg-BG"/>
        </w:rPr>
      </w:pPr>
      <w:r w:rsidRPr="0035798E">
        <w:t>Print Numbers in Reverse Order</w:t>
      </w:r>
    </w:p>
    <w:p w14:paraId="276A3D8C" w14:textId="77777777" w:rsidR="00924759" w:rsidRDefault="00924759" w:rsidP="0035798E">
      <w:pPr>
        <w:tabs>
          <w:tab w:val="num" w:pos="720"/>
        </w:tabs>
      </w:pPr>
      <w:r>
        <w:t>Write a program that:</w:t>
      </w:r>
    </w:p>
    <w:p w14:paraId="23CC24BF" w14:textId="03179F53" w:rsidR="00924759" w:rsidRPr="00924759" w:rsidRDefault="0035798E" w:rsidP="00924759">
      <w:pPr>
        <w:pStyle w:val="ac"/>
        <w:numPr>
          <w:ilvl w:val="0"/>
          <w:numId w:val="44"/>
        </w:numPr>
        <w:tabs>
          <w:tab w:val="num" w:pos="720"/>
        </w:tabs>
        <w:rPr>
          <w:lang w:val="bg-BG"/>
        </w:rPr>
      </w:pPr>
      <w:r w:rsidRPr="0035798E">
        <w:t xml:space="preserve">Read </w:t>
      </w:r>
      <w:r w:rsidR="00924759">
        <w:t xml:space="preserve">integer number </w:t>
      </w:r>
      <w:r w:rsidR="00924759" w:rsidRPr="00924759">
        <w:rPr>
          <w:b/>
          <w:bCs/>
        </w:rPr>
        <w:t>N</w:t>
      </w:r>
      <w:r w:rsidR="00924759">
        <w:t xml:space="preserve"> from the first line of the console</w:t>
      </w:r>
      <w:r w:rsidR="00743148">
        <w:rPr>
          <w:lang w:val="bg-BG"/>
        </w:rPr>
        <w:t xml:space="preserve"> (</w:t>
      </w:r>
      <w:r w:rsidR="00743148">
        <w:t>N &lt; 100)</w:t>
      </w:r>
    </w:p>
    <w:p w14:paraId="41138419" w14:textId="6ACBB417" w:rsidR="00924759" w:rsidRPr="00924759" w:rsidRDefault="00924759" w:rsidP="00924759">
      <w:pPr>
        <w:pStyle w:val="ac"/>
        <w:numPr>
          <w:ilvl w:val="0"/>
          <w:numId w:val="44"/>
        </w:numPr>
        <w:tabs>
          <w:tab w:val="num" w:pos="720"/>
        </w:tabs>
        <w:rPr>
          <w:lang w:val="bg-BG"/>
        </w:rPr>
      </w:pPr>
      <w:r>
        <w:t xml:space="preserve">Read </w:t>
      </w:r>
      <w:r w:rsidRPr="00924759">
        <w:rPr>
          <w:b/>
          <w:bCs/>
        </w:rPr>
        <w:t>N integer numbers</w:t>
      </w:r>
      <w:r>
        <w:t xml:space="preserve"> from the next N lines of the console</w:t>
      </w:r>
    </w:p>
    <w:p w14:paraId="0980E6CC" w14:textId="27574466" w:rsidR="0035798E" w:rsidRPr="00924759" w:rsidRDefault="00924759" w:rsidP="00924759">
      <w:pPr>
        <w:pStyle w:val="ac"/>
        <w:numPr>
          <w:ilvl w:val="0"/>
          <w:numId w:val="44"/>
        </w:numPr>
        <w:tabs>
          <w:tab w:val="num" w:pos="720"/>
        </w:tabs>
        <w:rPr>
          <w:lang w:val="bg-BG"/>
        </w:rPr>
      </w:pPr>
      <w:r>
        <w:t>P</w:t>
      </w:r>
      <w:r w:rsidR="0035798E" w:rsidRPr="0035798E">
        <w:t xml:space="preserve">rint </w:t>
      </w:r>
      <w:r>
        <w:t>entered numbers</w:t>
      </w:r>
      <w:r w:rsidR="0035798E" w:rsidRPr="0035798E">
        <w:t xml:space="preserve"> in </w:t>
      </w:r>
      <w:r w:rsidR="0035798E" w:rsidRPr="00924759">
        <w:rPr>
          <w:b/>
          <w:bCs/>
        </w:rPr>
        <w:t>reverse order</w:t>
      </w:r>
    </w:p>
    <w:p w14:paraId="3122D6BC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Examples</w:t>
      </w:r>
    </w:p>
    <w:tbl>
      <w:tblPr>
        <w:tblStyle w:val="af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842"/>
      </w:tblGrid>
      <w:tr w:rsidR="0035798E" w:rsidRPr="0035798E" w14:paraId="784FB60B" w14:textId="77777777" w:rsidTr="00930200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2094ADBC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02D9CB0F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5CA7670A" w14:textId="77777777" w:rsidTr="00930200">
        <w:tc>
          <w:tcPr>
            <w:tcW w:w="965" w:type="dxa"/>
            <w:vAlign w:val="center"/>
          </w:tcPr>
          <w:p w14:paraId="2507BBA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  <w:p w14:paraId="34B70FF2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0</w:t>
            </w:r>
          </w:p>
          <w:p w14:paraId="6DEB90A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20</w:t>
            </w:r>
          </w:p>
          <w:p w14:paraId="011A2DE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842" w:type="dxa"/>
            <w:vAlign w:val="center"/>
          </w:tcPr>
          <w:p w14:paraId="64604797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0 20 10</w:t>
            </w:r>
          </w:p>
        </w:tc>
      </w:tr>
      <w:tr w:rsidR="0035798E" w:rsidRPr="0035798E" w14:paraId="6673780C" w14:textId="77777777" w:rsidTr="00930200">
        <w:tc>
          <w:tcPr>
            <w:tcW w:w="965" w:type="dxa"/>
            <w:vAlign w:val="center"/>
          </w:tcPr>
          <w:p w14:paraId="1D28C14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  <w:p w14:paraId="3F8A8D3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lastRenderedPageBreak/>
              <w:t>30</w:t>
            </w:r>
          </w:p>
          <w:p w14:paraId="41575B94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20</w:t>
            </w:r>
          </w:p>
          <w:p w14:paraId="4F61213E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842" w:type="dxa"/>
            <w:vAlign w:val="center"/>
          </w:tcPr>
          <w:p w14:paraId="5C45379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lastRenderedPageBreak/>
              <w:t>10 20 30</w:t>
            </w:r>
          </w:p>
        </w:tc>
      </w:tr>
      <w:tr w:rsidR="0035798E" w:rsidRPr="0035798E" w14:paraId="56B8A32F" w14:textId="77777777" w:rsidTr="00930200">
        <w:tc>
          <w:tcPr>
            <w:tcW w:w="965" w:type="dxa"/>
            <w:vAlign w:val="center"/>
          </w:tcPr>
          <w:p w14:paraId="76D1416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  <w:p w14:paraId="54C796A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842" w:type="dxa"/>
            <w:vAlign w:val="center"/>
          </w:tcPr>
          <w:p w14:paraId="07EAD34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2C6155CB" w14:textId="77777777" w:rsidR="0035798E" w:rsidRPr="0035798E" w:rsidRDefault="0035798E" w:rsidP="0035798E">
      <w:pPr>
        <w:pStyle w:val="2"/>
        <w:numPr>
          <w:ilvl w:val="0"/>
          <w:numId w:val="40"/>
        </w:numPr>
        <w:rPr>
          <w:lang w:val="bg-BG"/>
        </w:rPr>
      </w:pPr>
      <w:r w:rsidRPr="0035798E">
        <w:t>Sum Even Numbers</w:t>
      </w:r>
    </w:p>
    <w:p w14:paraId="307A3A0B" w14:textId="77777777" w:rsidR="00924759" w:rsidRDefault="00924759" w:rsidP="0035798E">
      <w:r>
        <w:t>Write a program that:</w:t>
      </w:r>
    </w:p>
    <w:p w14:paraId="7A58C8B6" w14:textId="7DCAF72C" w:rsidR="004F0AAD" w:rsidRPr="004F0AAD" w:rsidRDefault="004F0AAD" w:rsidP="00924759">
      <w:pPr>
        <w:pStyle w:val="ac"/>
        <w:numPr>
          <w:ilvl w:val="0"/>
          <w:numId w:val="45"/>
        </w:numPr>
        <w:rPr>
          <w:lang w:val="bg-BG"/>
        </w:rPr>
      </w:pPr>
      <w:r>
        <w:t xml:space="preserve">Read an </w:t>
      </w:r>
      <w:r w:rsidRPr="004F0AAD">
        <w:rPr>
          <w:b/>
          <w:bCs/>
        </w:rPr>
        <w:t>integer number</w:t>
      </w:r>
      <w:r w:rsidR="00743148">
        <w:rPr>
          <w:b/>
          <w:bCs/>
        </w:rPr>
        <w:t xml:space="preserve"> (&lt; 100)</w:t>
      </w:r>
      <w:r>
        <w:t xml:space="preserve">, which represents </w:t>
      </w:r>
      <w:r w:rsidRPr="004F0AAD">
        <w:rPr>
          <w:b/>
          <w:bCs/>
        </w:rPr>
        <w:t>size of the array</w:t>
      </w:r>
      <w:r>
        <w:t>, from the first line of the console</w:t>
      </w:r>
    </w:p>
    <w:p w14:paraId="34AC3038" w14:textId="439F4B8E" w:rsidR="00924759" w:rsidRPr="00924759" w:rsidRDefault="0035798E" w:rsidP="00924759">
      <w:pPr>
        <w:pStyle w:val="ac"/>
        <w:numPr>
          <w:ilvl w:val="0"/>
          <w:numId w:val="45"/>
        </w:numPr>
        <w:rPr>
          <w:lang w:val="bg-BG"/>
        </w:rPr>
      </w:pPr>
      <w:r w:rsidRPr="0035798E">
        <w:t xml:space="preserve">Read an </w:t>
      </w:r>
      <w:r w:rsidRPr="00924759">
        <w:rPr>
          <w:b/>
          <w:bCs/>
        </w:rPr>
        <w:t>array</w:t>
      </w:r>
      <w:r w:rsidR="00924759" w:rsidRPr="00924759">
        <w:rPr>
          <w:b/>
          <w:bCs/>
        </w:rPr>
        <w:t xml:space="preserve"> of integer numbers</w:t>
      </w:r>
      <w:r w:rsidRPr="0035798E">
        <w:t xml:space="preserve"> from the</w:t>
      </w:r>
      <w:r w:rsidR="004F0AAD">
        <w:t xml:space="preserve"> second line of the</w:t>
      </w:r>
      <w:r w:rsidRPr="0035798E">
        <w:t xml:space="preserve"> console</w:t>
      </w:r>
    </w:p>
    <w:p w14:paraId="2D251295" w14:textId="473C73A4" w:rsidR="0035798E" w:rsidRPr="00924759" w:rsidRDefault="00924759" w:rsidP="00924759">
      <w:pPr>
        <w:pStyle w:val="ac"/>
        <w:numPr>
          <w:ilvl w:val="0"/>
          <w:numId w:val="45"/>
        </w:numPr>
        <w:rPr>
          <w:lang w:val="bg-BG"/>
        </w:rPr>
      </w:pPr>
      <w:r w:rsidRPr="00924759">
        <w:rPr>
          <w:b/>
          <w:bCs/>
        </w:rPr>
        <w:t>S</w:t>
      </w:r>
      <w:r w:rsidR="0035798E" w:rsidRPr="00924759">
        <w:rPr>
          <w:b/>
          <w:bCs/>
        </w:rPr>
        <w:t>um only the even numbers</w:t>
      </w:r>
      <w:r>
        <w:t xml:space="preserve"> from the given array</w:t>
      </w:r>
    </w:p>
    <w:p w14:paraId="752D3550" w14:textId="04197FBC" w:rsidR="00924759" w:rsidRPr="00924759" w:rsidRDefault="00924759" w:rsidP="00924759">
      <w:pPr>
        <w:pStyle w:val="ac"/>
        <w:numPr>
          <w:ilvl w:val="0"/>
          <w:numId w:val="45"/>
        </w:numPr>
        <w:rPr>
          <w:lang w:val="bg-BG"/>
        </w:rPr>
      </w:pPr>
      <w:r>
        <w:t xml:space="preserve">Print </w:t>
      </w:r>
      <w:r w:rsidRPr="00924759">
        <w:rPr>
          <w:b/>
          <w:bCs/>
        </w:rPr>
        <w:t>calculated sum</w:t>
      </w:r>
    </w:p>
    <w:p w14:paraId="02469CB3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Examples</w:t>
      </w:r>
    </w:p>
    <w:tbl>
      <w:tblPr>
        <w:tblStyle w:val="af"/>
        <w:tblW w:w="42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1820"/>
      </w:tblGrid>
      <w:tr w:rsidR="0035798E" w:rsidRPr="0035798E" w14:paraId="322EA0A4" w14:textId="77777777" w:rsidTr="009B0E7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69F625D7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820" w:type="dxa"/>
            <w:shd w:val="clear" w:color="auto" w:fill="D9D9D9" w:themeFill="background1" w:themeFillShade="D9"/>
            <w:vAlign w:val="center"/>
          </w:tcPr>
          <w:p w14:paraId="23168665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010F757F" w14:textId="77777777" w:rsidTr="009B0E77">
        <w:tc>
          <w:tcPr>
            <w:tcW w:w="2382" w:type="dxa"/>
            <w:vAlign w:val="center"/>
          </w:tcPr>
          <w:p w14:paraId="6DF542D6" w14:textId="1E13A45D" w:rsidR="004F0AAD" w:rsidRDefault="004F0AAD" w:rsidP="0093020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41D58626" w14:textId="3E8E2384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1820" w:type="dxa"/>
            <w:vAlign w:val="center"/>
          </w:tcPr>
          <w:p w14:paraId="37884017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2</w:t>
            </w:r>
          </w:p>
        </w:tc>
      </w:tr>
      <w:tr w:rsidR="0035798E" w:rsidRPr="0035798E" w14:paraId="7EE52699" w14:textId="77777777" w:rsidTr="009B0E77">
        <w:tc>
          <w:tcPr>
            <w:tcW w:w="2382" w:type="dxa"/>
            <w:vAlign w:val="center"/>
          </w:tcPr>
          <w:p w14:paraId="60E05DBC" w14:textId="1A78E551" w:rsidR="004F0AAD" w:rsidRDefault="004F0AAD" w:rsidP="0093020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491B3305" w14:textId="7295335D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1820" w:type="dxa"/>
            <w:vAlign w:val="center"/>
          </w:tcPr>
          <w:p w14:paraId="3381354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0</w:t>
            </w:r>
          </w:p>
        </w:tc>
      </w:tr>
      <w:tr w:rsidR="0035798E" w:rsidRPr="0035798E" w14:paraId="6149B938" w14:textId="77777777" w:rsidTr="009B0E77">
        <w:tc>
          <w:tcPr>
            <w:tcW w:w="2382" w:type="dxa"/>
            <w:vAlign w:val="center"/>
          </w:tcPr>
          <w:p w14:paraId="0B2375FE" w14:textId="6A725B4D" w:rsidR="004F0AAD" w:rsidRDefault="004F0AAD" w:rsidP="0093020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3806C4ED" w14:textId="2B021D1C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1820" w:type="dxa"/>
            <w:vAlign w:val="center"/>
          </w:tcPr>
          <w:p w14:paraId="76BD8FFC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059A2F06" w14:textId="77777777" w:rsidR="0035798E" w:rsidRPr="0035798E" w:rsidRDefault="0035798E" w:rsidP="0035798E">
      <w:pPr>
        <w:pStyle w:val="2"/>
        <w:numPr>
          <w:ilvl w:val="0"/>
          <w:numId w:val="40"/>
        </w:numPr>
        <w:rPr>
          <w:lang w:val="bg-BG"/>
        </w:rPr>
      </w:pPr>
      <w:r w:rsidRPr="0035798E">
        <w:t>Reverse an Array of Strings</w:t>
      </w:r>
    </w:p>
    <w:p w14:paraId="508B3233" w14:textId="77777777" w:rsidR="00924759" w:rsidRDefault="0035798E" w:rsidP="0035798E">
      <w:pPr>
        <w:tabs>
          <w:tab w:val="num" w:pos="720"/>
        </w:tabs>
      </w:pPr>
      <w:r w:rsidRPr="0035798E">
        <w:t xml:space="preserve">Write a program </w:t>
      </w:r>
      <w:r w:rsidR="00924759">
        <w:t>that:</w:t>
      </w:r>
    </w:p>
    <w:p w14:paraId="5FA1BF8E" w14:textId="3B5EEC46" w:rsidR="00CC6CE9" w:rsidRPr="00CC6CE9" w:rsidRDefault="00CC6CE9" w:rsidP="00CC6CE9">
      <w:pPr>
        <w:pStyle w:val="ac"/>
        <w:numPr>
          <w:ilvl w:val="0"/>
          <w:numId w:val="46"/>
        </w:numPr>
        <w:rPr>
          <w:lang w:val="bg-BG"/>
        </w:rPr>
      </w:pPr>
      <w:r>
        <w:t xml:space="preserve">Read an </w:t>
      </w:r>
      <w:r w:rsidRPr="004F0AAD">
        <w:rPr>
          <w:b/>
          <w:bCs/>
        </w:rPr>
        <w:t>integer number</w:t>
      </w:r>
      <w:r w:rsidR="00743148">
        <w:rPr>
          <w:b/>
          <w:bCs/>
        </w:rPr>
        <w:t xml:space="preserve"> ( &lt; 100)</w:t>
      </w:r>
      <w:r>
        <w:t xml:space="preserve">, which represents </w:t>
      </w:r>
      <w:r w:rsidRPr="004F0AAD">
        <w:rPr>
          <w:b/>
          <w:bCs/>
        </w:rPr>
        <w:t>size of the array</w:t>
      </w:r>
      <w:r>
        <w:t>, from the first line of the console</w:t>
      </w:r>
    </w:p>
    <w:p w14:paraId="18DA2F65" w14:textId="7D9FEB91" w:rsidR="00924759" w:rsidRPr="00CC6CE9" w:rsidRDefault="00924759" w:rsidP="00CC6CE9">
      <w:pPr>
        <w:pStyle w:val="ac"/>
        <w:numPr>
          <w:ilvl w:val="0"/>
          <w:numId w:val="46"/>
        </w:numPr>
        <w:rPr>
          <w:lang w:val="bg-BG"/>
        </w:rPr>
      </w:pPr>
      <w:r>
        <w:t>R</w:t>
      </w:r>
      <w:r w:rsidR="0035798E" w:rsidRPr="0035798E">
        <w:t xml:space="preserve">ead </w:t>
      </w:r>
      <w:r w:rsidR="0035798E" w:rsidRPr="00924759">
        <w:rPr>
          <w:b/>
        </w:rPr>
        <w:t>an array of strings</w:t>
      </w:r>
      <w:r w:rsidR="0093088D">
        <w:t xml:space="preserve"> (</w:t>
      </w:r>
      <w:r w:rsidRPr="0035798E">
        <w:t>space</w:t>
      </w:r>
      <w:r>
        <w:t>-</w:t>
      </w:r>
      <w:r w:rsidRPr="0035798E">
        <w:t>separated</w:t>
      </w:r>
      <w:r w:rsidR="0093088D">
        <w:t>)</w:t>
      </w:r>
      <w:r w:rsidR="00CC6CE9">
        <w:rPr>
          <w:lang w:val="bg-BG"/>
        </w:rPr>
        <w:t xml:space="preserve">, </w:t>
      </w:r>
      <w:r w:rsidR="00CC6CE9">
        <w:t>from the second line of the console</w:t>
      </w:r>
    </w:p>
    <w:p w14:paraId="6287A4A8" w14:textId="77777777" w:rsidR="00924759" w:rsidRPr="00924759" w:rsidRDefault="00924759" w:rsidP="00924759">
      <w:pPr>
        <w:pStyle w:val="ac"/>
        <w:numPr>
          <w:ilvl w:val="0"/>
          <w:numId w:val="46"/>
        </w:numPr>
        <w:tabs>
          <w:tab w:val="num" w:pos="720"/>
        </w:tabs>
        <w:rPr>
          <w:lang w:val="bg-BG"/>
        </w:rPr>
      </w:pPr>
      <w:r>
        <w:rPr>
          <w:b/>
        </w:rPr>
        <w:t>R</w:t>
      </w:r>
      <w:r w:rsidR="0035798E" w:rsidRPr="00924759">
        <w:rPr>
          <w:b/>
        </w:rPr>
        <w:t>everse</w:t>
      </w:r>
      <w:r w:rsidR="0035798E" w:rsidRPr="0035798E">
        <w:t xml:space="preserve"> </w:t>
      </w:r>
      <w:r>
        <w:t>the given array</w:t>
      </w:r>
    </w:p>
    <w:p w14:paraId="070AB8F3" w14:textId="3B7EE67E" w:rsidR="0035798E" w:rsidRPr="00924759" w:rsidRDefault="00924759" w:rsidP="00924759">
      <w:pPr>
        <w:pStyle w:val="ac"/>
        <w:numPr>
          <w:ilvl w:val="0"/>
          <w:numId w:val="46"/>
        </w:numPr>
        <w:tabs>
          <w:tab w:val="num" w:pos="720"/>
        </w:tabs>
        <w:rPr>
          <w:lang w:val="bg-BG"/>
        </w:rPr>
      </w:pPr>
      <w:r>
        <w:rPr>
          <w:b/>
        </w:rPr>
        <w:t>P</w:t>
      </w:r>
      <w:r w:rsidR="0035798E" w:rsidRPr="00924759">
        <w:rPr>
          <w:b/>
        </w:rPr>
        <w:t>rint</w:t>
      </w:r>
      <w:r w:rsidR="0035798E" w:rsidRPr="0035798E">
        <w:t xml:space="preserve"> </w:t>
      </w:r>
      <w:r>
        <w:t>reversed array</w:t>
      </w:r>
      <w:r w:rsidR="0093088D">
        <w:t xml:space="preserve"> </w:t>
      </w:r>
      <w:r w:rsidR="0035798E" w:rsidRPr="0035798E">
        <w:t xml:space="preserve">on a single line </w:t>
      </w:r>
      <w:r w:rsidR="0035798E" w:rsidRPr="0035798E">
        <w:rPr>
          <w:noProof/>
        </w:rPr>
        <w:t>(</w:t>
      </w:r>
      <w:r w:rsidR="0035798E" w:rsidRPr="0035798E">
        <w:t>space separated)</w:t>
      </w:r>
    </w:p>
    <w:p w14:paraId="4165E57E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Examples</w:t>
      </w:r>
    </w:p>
    <w:tbl>
      <w:tblPr>
        <w:tblStyle w:val="af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1501"/>
      </w:tblGrid>
      <w:tr w:rsidR="0035798E" w:rsidRPr="0035798E" w14:paraId="138CD45F" w14:textId="77777777" w:rsidTr="00930200"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7D21FAD8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1BA13C23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0B22F694" w14:textId="77777777" w:rsidTr="00930200">
        <w:tc>
          <w:tcPr>
            <w:tcW w:w="1501" w:type="dxa"/>
            <w:vAlign w:val="center"/>
          </w:tcPr>
          <w:p w14:paraId="1E991D4A" w14:textId="73056543" w:rsidR="00CC6CE9" w:rsidRPr="00CC6CE9" w:rsidRDefault="00CC6CE9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5</w:t>
            </w:r>
          </w:p>
          <w:p w14:paraId="1CBC0932" w14:textId="05AB7AF8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a b c d e</w:t>
            </w:r>
          </w:p>
        </w:tc>
        <w:tc>
          <w:tcPr>
            <w:tcW w:w="1501" w:type="dxa"/>
            <w:vAlign w:val="center"/>
          </w:tcPr>
          <w:p w14:paraId="74B97DF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e d c b a</w:t>
            </w:r>
          </w:p>
        </w:tc>
      </w:tr>
      <w:tr w:rsidR="0035798E" w:rsidRPr="0035798E" w14:paraId="1A8C98C1" w14:textId="77777777" w:rsidTr="00930200">
        <w:tc>
          <w:tcPr>
            <w:tcW w:w="1501" w:type="dxa"/>
            <w:vAlign w:val="center"/>
          </w:tcPr>
          <w:p w14:paraId="04EEC80E" w14:textId="577D7CBA" w:rsidR="00CC6CE9" w:rsidRPr="00CC6CE9" w:rsidRDefault="00CC6CE9" w:rsidP="0093020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575A50EC" w14:textId="310AC330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-1 hi ho w</w:t>
            </w:r>
          </w:p>
        </w:tc>
        <w:tc>
          <w:tcPr>
            <w:tcW w:w="1501" w:type="dxa"/>
            <w:vAlign w:val="center"/>
          </w:tcPr>
          <w:p w14:paraId="3EDF60A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w ho hi -1</w:t>
            </w:r>
          </w:p>
        </w:tc>
      </w:tr>
    </w:tbl>
    <w:p w14:paraId="1ECCD7AB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Hints</w:t>
      </w:r>
    </w:p>
    <w:p w14:paraId="337A6D66" w14:textId="2CB87A7F" w:rsidR="0035798E" w:rsidRPr="0035798E" w:rsidRDefault="0035798E" w:rsidP="0035798E">
      <w:pPr>
        <w:pStyle w:val="ac"/>
        <w:numPr>
          <w:ilvl w:val="0"/>
          <w:numId w:val="41"/>
        </w:numPr>
        <w:rPr>
          <w:lang w:val="bg-BG"/>
        </w:rPr>
      </w:pPr>
      <w:r w:rsidRPr="0035798E">
        <w:t>Read the array of strings</w:t>
      </w:r>
    </w:p>
    <w:p w14:paraId="7AC3B752" w14:textId="35BCABAF" w:rsidR="0035798E" w:rsidRPr="0035798E" w:rsidRDefault="0035798E" w:rsidP="0035798E">
      <w:pPr>
        <w:pStyle w:val="ac"/>
        <w:numPr>
          <w:ilvl w:val="0"/>
          <w:numId w:val="41"/>
        </w:numPr>
        <w:rPr>
          <w:lang w:val="bg-BG"/>
        </w:rPr>
      </w:pPr>
      <w:r w:rsidRPr="0035798E">
        <w:rPr>
          <w:b/>
        </w:rPr>
        <w:t xml:space="preserve">Exchange </w:t>
      </w:r>
      <w:r w:rsidRPr="0035798E">
        <w:t xml:space="preserve">the </w:t>
      </w:r>
      <w:r w:rsidRPr="0035798E">
        <w:rPr>
          <w:b/>
        </w:rPr>
        <w:t>first</w:t>
      </w:r>
      <w:r w:rsidRPr="0035798E">
        <w:t xml:space="preserve"> element </w:t>
      </w:r>
      <w:r w:rsidRPr="0035798E">
        <w:rPr>
          <w:noProof/>
        </w:rPr>
        <w:t>(</w:t>
      </w:r>
      <w:r w:rsidRPr="0035798E">
        <w:t>at index 0</w:t>
      </w:r>
      <w:r w:rsidRPr="0035798E">
        <w:rPr>
          <w:noProof/>
        </w:rPr>
        <w:t xml:space="preserve">) </w:t>
      </w:r>
      <w:r w:rsidRPr="0035798E">
        <w:t xml:space="preserve">with the </w:t>
      </w:r>
      <w:r w:rsidRPr="0035798E">
        <w:rPr>
          <w:b/>
        </w:rPr>
        <w:t>last</w:t>
      </w:r>
      <w:r w:rsidRPr="0035798E">
        <w:t xml:space="preserve"> element </w:t>
      </w:r>
      <w:r w:rsidRPr="0035798E">
        <w:rPr>
          <w:noProof/>
        </w:rPr>
        <w:t>(</w:t>
      </w:r>
      <w:r w:rsidRPr="0035798E">
        <w:t>at index n</w:t>
      </w:r>
      <w:r w:rsidR="0093088D">
        <w:t xml:space="preserve"> </w:t>
      </w:r>
      <w:r w:rsidRPr="0035798E">
        <w:t>-</w:t>
      </w:r>
      <w:r w:rsidR="0093088D">
        <w:t xml:space="preserve"> </w:t>
      </w:r>
      <w:r w:rsidRPr="0035798E">
        <w:t>1)</w:t>
      </w:r>
    </w:p>
    <w:p w14:paraId="415CB9C1" w14:textId="4A9E4B54" w:rsidR="0035798E" w:rsidRPr="0035798E" w:rsidRDefault="0035798E" w:rsidP="0035798E">
      <w:pPr>
        <w:pStyle w:val="ac"/>
        <w:numPr>
          <w:ilvl w:val="0"/>
          <w:numId w:val="41"/>
        </w:numPr>
        <w:rPr>
          <w:lang w:val="bg-BG"/>
        </w:rPr>
      </w:pPr>
      <w:r w:rsidRPr="0035798E">
        <w:rPr>
          <w:b/>
        </w:rPr>
        <w:t xml:space="preserve">Exchange </w:t>
      </w:r>
      <w:r w:rsidRPr="0035798E">
        <w:t xml:space="preserve">the </w:t>
      </w:r>
      <w:r w:rsidRPr="0035798E">
        <w:rPr>
          <w:b/>
        </w:rPr>
        <w:t>second</w:t>
      </w:r>
      <w:r w:rsidRPr="0035798E">
        <w:t xml:space="preserve"> element </w:t>
      </w:r>
      <w:r w:rsidRPr="0035798E">
        <w:rPr>
          <w:noProof/>
        </w:rPr>
        <w:t>(</w:t>
      </w:r>
      <w:r w:rsidRPr="0035798E">
        <w:t>at index 1</w:t>
      </w:r>
      <w:r w:rsidRPr="0035798E">
        <w:rPr>
          <w:noProof/>
        </w:rPr>
        <w:t xml:space="preserve">) </w:t>
      </w:r>
      <w:r w:rsidRPr="0035798E">
        <w:t xml:space="preserve">with the element </w:t>
      </w:r>
      <w:r w:rsidRPr="0035798E">
        <w:rPr>
          <w:b/>
        </w:rPr>
        <w:t>before the</w:t>
      </w:r>
      <w:r w:rsidRPr="0035798E">
        <w:t xml:space="preserve"> </w:t>
      </w:r>
      <w:r w:rsidRPr="0035798E">
        <w:rPr>
          <w:b/>
        </w:rPr>
        <w:t>last</w:t>
      </w:r>
      <w:r w:rsidRPr="0035798E">
        <w:t xml:space="preserve"> </w:t>
      </w:r>
      <w:r w:rsidRPr="0035798E">
        <w:rPr>
          <w:noProof/>
        </w:rPr>
        <w:t>(</w:t>
      </w:r>
      <w:r w:rsidRPr="0035798E">
        <w:t>at index n</w:t>
      </w:r>
      <w:r w:rsidR="0093088D">
        <w:t xml:space="preserve"> </w:t>
      </w:r>
      <w:r w:rsidRPr="0035798E">
        <w:t>-</w:t>
      </w:r>
      <w:r w:rsidR="0093088D">
        <w:t xml:space="preserve"> </w:t>
      </w:r>
      <w:r w:rsidRPr="0035798E">
        <w:t>2)</w:t>
      </w:r>
    </w:p>
    <w:p w14:paraId="1D4EE96C" w14:textId="22132E12" w:rsidR="0035798E" w:rsidRPr="0035798E" w:rsidRDefault="0035798E" w:rsidP="0035798E">
      <w:pPr>
        <w:pStyle w:val="ac"/>
        <w:numPr>
          <w:ilvl w:val="0"/>
          <w:numId w:val="41"/>
        </w:numPr>
        <w:rPr>
          <w:lang w:val="bg-BG"/>
        </w:rPr>
      </w:pPr>
      <w:r w:rsidRPr="0035798E">
        <w:t>Continue the same way until the middle of the array is reached</w:t>
      </w:r>
    </w:p>
    <w:p w14:paraId="775D9292" w14:textId="77777777" w:rsidR="0035798E" w:rsidRPr="0035798E" w:rsidRDefault="0035798E" w:rsidP="0035798E">
      <w:pPr>
        <w:ind w:firstLine="720"/>
        <w:rPr>
          <w:lang w:val="bg-BG"/>
        </w:rPr>
      </w:pPr>
      <w:r w:rsidRPr="0035798E">
        <w:rPr>
          <w:noProof/>
        </w:rPr>
        <w:lastRenderedPageBreak/>
        <w:drawing>
          <wp:inline distT="0" distB="0" distL="0" distR="0" wp14:anchorId="6C29B445" wp14:editId="7B6160E7">
            <wp:extent cx="1956530" cy="769710"/>
            <wp:effectExtent l="0" t="0" r="571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4347" cy="7806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CCF009" w14:textId="77777777" w:rsidR="0035798E" w:rsidRPr="0035798E" w:rsidRDefault="0035798E" w:rsidP="0035798E">
      <w:pPr>
        <w:pStyle w:val="2"/>
        <w:numPr>
          <w:ilvl w:val="0"/>
          <w:numId w:val="40"/>
        </w:numPr>
        <w:rPr>
          <w:lang w:val="bg-BG"/>
        </w:rPr>
      </w:pPr>
      <w:r w:rsidRPr="0035798E">
        <w:t>Even and Odd Subtraction</w:t>
      </w:r>
    </w:p>
    <w:p w14:paraId="4603DBE9" w14:textId="6EE8F59B" w:rsidR="0093088D" w:rsidRDefault="0035798E" w:rsidP="0035798E">
      <w:r w:rsidRPr="0035798E">
        <w:t>Write a program that</w:t>
      </w:r>
      <w:r w:rsidR="0093088D">
        <w:t>:</w:t>
      </w:r>
    </w:p>
    <w:p w14:paraId="411B95F2" w14:textId="19DAB7E9" w:rsidR="00C41E47" w:rsidRPr="00C41E47" w:rsidRDefault="00C41E47" w:rsidP="00C41E47">
      <w:pPr>
        <w:pStyle w:val="ac"/>
        <w:numPr>
          <w:ilvl w:val="0"/>
          <w:numId w:val="46"/>
        </w:numPr>
        <w:rPr>
          <w:lang w:val="bg-BG"/>
        </w:rPr>
      </w:pPr>
      <w:r>
        <w:t xml:space="preserve">Read an </w:t>
      </w:r>
      <w:r w:rsidRPr="004F0AAD">
        <w:rPr>
          <w:b/>
          <w:bCs/>
        </w:rPr>
        <w:t>integer number</w:t>
      </w:r>
      <w:r w:rsidR="00743148">
        <w:rPr>
          <w:b/>
          <w:bCs/>
        </w:rPr>
        <w:t xml:space="preserve"> ( &lt; 100)</w:t>
      </w:r>
      <w:r>
        <w:t xml:space="preserve">, which represents </w:t>
      </w:r>
      <w:r w:rsidRPr="004F0AAD">
        <w:rPr>
          <w:b/>
          <w:bCs/>
        </w:rPr>
        <w:t>size of the array</w:t>
      </w:r>
      <w:r>
        <w:t>, from the first line of the console</w:t>
      </w:r>
    </w:p>
    <w:p w14:paraId="7B7B4704" w14:textId="462274AA" w:rsidR="0093088D" w:rsidRPr="00C41E47" w:rsidRDefault="0093088D" w:rsidP="00C41E47">
      <w:pPr>
        <w:pStyle w:val="ac"/>
        <w:numPr>
          <w:ilvl w:val="0"/>
          <w:numId w:val="46"/>
        </w:numPr>
        <w:rPr>
          <w:lang w:val="bg-BG"/>
        </w:rPr>
      </w:pPr>
      <w:r>
        <w:t>R</w:t>
      </w:r>
      <w:r w:rsidRPr="0035798E">
        <w:t xml:space="preserve">ead </w:t>
      </w:r>
      <w:r w:rsidRPr="00924759">
        <w:rPr>
          <w:b/>
        </w:rPr>
        <w:t xml:space="preserve">an array of </w:t>
      </w:r>
      <w:r>
        <w:rPr>
          <w:b/>
        </w:rPr>
        <w:t>integers</w:t>
      </w:r>
      <w:r>
        <w:t xml:space="preserve"> (</w:t>
      </w:r>
      <w:r w:rsidRPr="0035798E">
        <w:t>space</w:t>
      </w:r>
      <w:r>
        <w:t>-</w:t>
      </w:r>
      <w:r w:rsidRPr="0035798E">
        <w:t>separated</w:t>
      </w:r>
      <w:r>
        <w:t>)</w:t>
      </w:r>
      <w:r w:rsidR="00C41E47">
        <w:t>, from the second line of the console</w:t>
      </w:r>
    </w:p>
    <w:p w14:paraId="602172FE" w14:textId="630D7144" w:rsidR="0035798E" w:rsidRPr="0093088D" w:rsidRDefault="0093088D" w:rsidP="0035798E">
      <w:pPr>
        <w:pStyle w:val="ac"/>
        <w:numPr>
          <w:ilvl w:val="0"/>
          <w:numId w:val="46"/>
        </w:numPr>
        <w:tabs>
          <w:tab w:val="num" w:pos="720"/>
        </w:tabs>
        <w:rPr>
          <w:lang w:val="bg-BG"/>
        </w:rPr>
      </w:pPr>
      <w:r>
        <w:t>C</w:t>
      </w:r>
      <w:r w:rsidR="0035798E" w:rsidRPr="0035798E">
        <w:t xml:space="preserve">alculate the difference between the </w:t>
      </w:r>
      <w:r w:rsidR="0035798E" w:rsidRPr="0093088D">
        <w:rPr>
          <w:b/>
          <w:bCs/>
        </w:rPr>
        <w:t>sum of the even</w:t>
      </w:r>
      <w:r w:rsidR="0035798E" w:rsidRPr="0035798E">
        <w:t xml:space="preserve"> and the </w:t>
      </w:r>
      <w:r w:rsidR="0035798E" w:rsidRPr="0093088D">
        <w:rPr>
          <w:b/>
          <w:bCs/>
        </w:rPr>
        <w:t>sum of the odd</w:t>
      </w:r>
      <w:r w:rsidR="0035798E" w:rsidRPr="0035798E">
        <w:t xml:space="preserve"> numbers in an array</w:t>
      </w:r>
    </w:p>
    <w:p w14:paraId="1D811A75" w14:textId="14357D1D" w:rsidR="0093088D" w:rsidRPr="0093088D" w:rsidRDefault="0093088D" w:rsidP="0035798E">
      <w:pPr>
        <w:pStyle w:val="ac"/>
        <w:numPr>
          <w:ilvl w:val="0"/>
          <w:numId w:val="46"/>
        </w:numPr>
        <w:tabs>
          <w:tab w:val="num" w:pos="720"/>
        </w:tabs>
        <w:rPr>
          <w:b/>
          <w:bCs/>
          <w:lang w:val="bg-BG"/>
        </w:rPr>
      </w:pPr>
      <w:r w:rsidRPr="0093088D">
        <w:rPr>
          <w:b/>
          <w:bCs/>
        </w:rPr>
        <w:t>Print the difference</w:t>
      </w:r>
    </w:p>
    <w:p w14:paraId="7E455F6C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Examples</w:t>
      </w:r>
    </w:p>
    <w:tbl>
      <w:tblPr>
        <w:tblStyle w:val="af"/>
        <w:tblW w:w="748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134"/>
        <w:gridCol w:w="4536"/>
      </w:tblGrid>
      <w:tr w:rsidR="0035798E" w:rsidRPr="0035798E" w14:paraId="3D0B17FC" w14:textId="77777777" w:rsidTr="0093088D">
        <w:tc>
          <w:tcPr>
            <w:tcW w:w="1815" w:type="dxa"/>
            <w:shd w:val="clear" w:color="auto" w:fill="D9D9D9" w:themeFill="background1" w:themeFillShade="D9"/>
            <w:vAlign w:val="center"/>
          </w:tcPr>
          <w:p w14:paraId="466ABAAE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07887636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192BB6A8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35798E" w:rsidRPr="0035798E" w14:paraId="5D1507BC" w14:textId="77777777" w:rsidTr="0093088D">
        <w:tc>
          <w:tcPr>
            <w:tcW w:w="1815" w:type="dxa"/>
            <w:vAlign w:val="center"/>
          </w:tcPr>
          <w:p w14:paraId="209BFDE4" w14:textId="1B67D432" w:rsidR="00EA1287" w:rsidRDefault="00EA1287" w:rsidP="0093020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6DA3E6ED" w14:textId="6C8760DD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1134" w:type="dxa"/>
            <w:vAlign w:val="center"/>
          </w:tcPr>
          <w:p w14:paraId="43DEFDC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4536" w:type="dxa"/>
          </w:tcPr>
          <w:p w14:paraId="5CBA4927" w14:textId="5ADD5003" w:rsidR="0035798E" w:rsidRPr="009B0E77" w:rsidRDefault="0093088D" w:rsidP="00930200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even numbers: </w:t>
            </w:r>
            <w:r w:rsidR="0035798E" w:rsidRPr="009B0E77">
              <w:rPr>
                <w:rFonts w:cstheme="minorHAnsi"/>
                <w:noProof/>
              </w:rPr>
              <w:t xml:space="preserve">2 + 4 + 6 = </w:t>
            </w:r>
            <w:r w:rsidR="0035798E" w:rsidRPr="0093088D">
              <w:rPr>
                <w:rFonts w:cstheme="minorHAnsi"/>
                <w:noProof/>
                <w:color w:val="00B050"/>
              </w:rPr>
              <w:t>12</w:t>
            </w:r>
          </w:p>
          <w:p w14:paraId="71954E28" w14:textId="30E6D9E4" w:rsidR="0035798E" w:rsidRPr="009B0E77" w:rsidRDefault="0093088D" w:rsidP="00930200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odd numbers: </w:t>
            </w:r>
            <w:r w:rsidR="0035798E" w:rsidRPr="009B0E77">
              <w:rPr>
                <w:rFonts w:cstheme="minorHAnsi"/>
                <w:noProof/>
              </w:rPr>
              <w:t xml:space="preserve">1 + 3 + 5 = </w:t>
            </w:r>
            <w:r w:rsidR="0035798E" w:rsidRPr="0093088D">
              <w:rPr>
                <w:rFonts w:cstheme="minorHAnsi"/>
                <w:noProof/>
                <w:color w:val="FFC000"/>
              </w:rPr>
              <w:t>9</w:t>
            </w:r>
          </w:p>
          <w:p w14:paraId="07E45171" w14:textId="2096A630" w:rsidR="0035798E" w:rsidRPr="0035798E" w:rsidRDefault="0093088D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93088D">
              <w:rPr>
                <w:rFonts w:cstheme="minorHAnsi"/>
                <w:noProof/>
              </w:rPr>
              <w:t xml:space="preserve">Difference: </w:t>
            </w:r>
            <w:r w:rsidR="0035798E" w:rsidRPr="0093088D">
              <w:rPr>
                <w:rFonts w:cstheme="minorHAnsi"/>
                <w:noProof/>
                <w:color w:val="00B050"/>
              </w:rPr>
              <w:t>12</w:t>
            </w:r>
            <w:r w:rsidR="0035798E" w:rsidRPr="009B0E77">
              <w:rPr>
                <w:rFonts w:cstheme="minorHAnsi"/>
                <w:noProof/>
              </w:rPr>
              <w:t xml:space="preserve"> – </w:t>
            </w:r>
            <w:r w:rsidR="0035798E" w:rsidRPr="0093088D">
              <w:rPr>
                <w:rFonts w:cstheme="minorHAnsi"/>
                <w:noProof/>
                <w:color w:val="FFC000"/>
              </w:rPr>
              <w:t>9</w:t>
            </w:r>
            <w:r w:rsidR="0035798E" w:rsidRPr="009B0E77">
              <w:rPr>
                <w:rFonts w:cstheme="minorHAnsi"/>
                <w:noProof/>
              </w:rPr>
              <w:t xml:space="preserve"> = 3</w:t>
            </w:r>
          </w:p>
        </w:tc>
      </w:tr>
      <w:tr w:rsidR="0035798E" w:rsidRPr="0035798E" w14:paraId="42CDCE8A" w14:textId="77777777" w:rsidTr="0093088D">
        <w:tc>
          <w:tcPr>
            <w:tcW w:w="1815" w:type="dxa"/>
            <w:vAlign w:val="center"/>
          </w:tcPr>
          <w:p w14:paraId="48F5C44F" w14:textId="1778F314" w:rsidR="00EA1287" w:rsidRDefault="00EA1287" w:rsidP="0093020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0AD68D2B" w14:textId="794436C3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1134" w:type="dxa"/>
            <w:vAlign w:val="center"/>
          </w:tcPr>
          <w:p w14:paraId="63F2643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4536" w:type="dxa"/>
          </w:tcPr>
          <w:p w14:paraId="158BD9CB" w14:textId="2A36101C" w:rsidR="00901607" w:rsidRPr="00901607" w:rsidRDefault="00901607" w:rsidP="0093088D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even numbers: </w:t>
            </w:r>
            <w:r w:rsidRPr="00901607">
              <w:rPr>
                <w:rFonts w:cstheme="minorHAnsi"/>
                <w:noProof/>
                <w:color w:val="00B050"/>
              </w:rPr>
              <w:t>0</w:t>
            </w:r>
          </w:p>
          <w:p w14:paraId="2EBD308A" w14:textId="45D4F370" w:rsidR="0093088D" w:rsidRPr="009B0E77" w:rsidRDefault="0093088D" w:rsidP="0093088D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>Sum odd numbers: 3</w:t>
            </w:r>
            <w:r w:rsidRPr="009B0E77">
              <w:rPr>
                <w:rFonts w:cstheme="minorHAnsi"/>
                <w:noProof/>
              </w:rPr>
              <w:t xml:space="preserve"> + </w:t>
            </w:r>
            <w:r>
              <w:rPr>
                <w:rFonts w:cstheme="minorHAnsi"/>
                <w:noProof/>
              </w:rPr>
              <w:t>5</w:t>
            </w:r>
            <w:r w:rsidRPr="009B0E77">
              <w:rPr>
                <w:rFonts w:cstheme="minorHAnsi"/>
                <w:noProof/>
              </w:rPr>
              <w:t xml:space="preserve"> + </w:t>
            </w:r>
            <w:r>
              <w:rPr>
                <w:rFonts w:cstheme="minorHAnsi"/>
                <w:noProof/>
              </w:rPr>
              <w:t>7 + 9</w:t>
            </w:r>
            <w:r w:rsidRPr="009B0E77">
              <w:rPr>
                <w:rFonts w:cstheme="minorHAnsi"/>
                <w:noProof/>
              </w:rPr>
              <w:t xml:space="preserve"> = </w:t>
            </w:r>
            <w:r w:rsidRPr="00901607">
              <w:rPr>
                <w:rFonts w:cstheme="minorHAnsi"/>
                <w:noProof/>
                <w:color w:val="FFC000"/>
              </w:rPr>
              <w:t>24</w:t>
            </w:r>
          </w:p>
          <w:p w14:paraId="64FC6C26" w14:textId="7DCE92FD" w:rsidR="0035798E" w:rsidRPr="0035798E" w:rsidRDefault="0093088D" w:rsidP="0093088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3088D">
              <w:rPr>
                <w:rFonts w:cstheme="minorHAnsi"/>
                <w:noProof/>
              </w:rPr>
              <w:t>Difference:</w:t>
            </w:r>
            <w:r>
              <w:rPr>
                <w:rFonts w:cstheme="minorHAnsi"/>
                <w:noProof/>
              </w:rPr>
              <w:t xml:space="preserve"> </w:t>
            </w:r>
            <w:r w:rsidRPr="00901607">
              <w:rPr>
                <w:rFonts w:cstheme="minorHAnsi"/>
                <w:noProof/>
                <w:color w:val="00B050"/>
              </w:rPr>
              <w:t>0</w:t>
            </w:r>
            <w:r w:rsidRPr="009B0E77">
              <w:rPr>
                <w:rFonts w:cstheme="minorHAnsi"/>
                <w:noProof/>
              </w:rPr>
              <w:t xml:space="preserve"> – </w:t>
            </w:r>
            <w:r w:rsidRPr="00901607">
              <w:rPr>
                <w:rFonts w:cstheme="minorHAnsi"/>
                <w:noProof/>
                <w:color w:val="FFC000"/>
              </w:rPr>
              <w:t>24</w:t>
            </w:r>
            <w:r w:rsidRPr="009B0E77">
              <w:rPr>
                <w:rFonts w:cstheme="minorHAnsi"/>
                <w:noProof/>
              </w:rPr>
              <w:t xml:space="preserve"> = –</w:t>
            </w:r>
            <w:r>
              <w:rPr>
                <w:rFonts w:cstheme="minorHAnsi"/>
                <w:noProof/>
              </w:rPr>
              <w:t>24</w:t>
            </w:r>
          </w:p>
        </w:tc>
      </w:tr>
      <w:tr w:rsidR="0035798E" w:rsidRPr="0035798E" w14:paraId="1697F53A" w14:textId="77777777" w:rsidTr="0093088D">
        <w:tc>
          <w:tcPr>
            <w:tcW w:w="1815" w:type="dxa"/>
            <w:vAlign w:val="center"/>
          </w:tcPr>
          <w:p w14:paraId="4ACC1E04" w14:textId="13A849A3" w:rsidR="00EA1287" w:rsidRDefault="00EA1287" w:rsidP="0093020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6C794AB6" w14:textId="1611FAB8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1134" w:type="dxa"/>
            <w:vAlign w:val="center"/>
          </w:tcPr>
          <w:p w14:paraId="04342C5F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4536" w:type="dxa"/>
          </w:tcPr>
          <w:p w14:paraId="2605A3F0" w14:textId="5FD9AE9C" w:rsidR="0093088D" w:rsidRPr="009B0E77" w:rsidRDefault="0093088D" w:rsidP="0093088D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>Sum even numbers: 2</w:t>
            </w:r>
            <w:r w:rsidRPr="009B0E77">
              <w:rPr>
                <w:rFonts w:cstheme="minorHAnsi"/>
                <w:noProof/>
              </w:rPr>
              <w:t xml:space="preserve"> + </w:t>
            </w:r>
            <w:r>
              <w:rPr>
                <w:rFonts w:cstheme="minorHAnsi"/>
                <w:noProof/>
              </w:rPr>
              <w:t>4</w:t>
            </w:r>
            <w:r w:rsidRPr="009B0E77">
              <w:rPr>
                <w:rFonts w:cstheme="minorHAnsi"/>
                <w:noProof/>
              </w:rPr>
              <w:t xml:space="preserve"> + </w:t>
            </w:r>
            <w:r>
              <w:rPr>
                <w:rFonts w:cstheme="minorHAnsi"/>
                <w:noProof/>
              </w:rPr>
              <w:t>6 + 8 + 10</w:t>
            </w:r>
            <w:r w:rsidRPr="009B0E77">
              <w:rPr>
                <w:rFonts w:cstheme="minorHAnsi"/>
                <w:noProof/>
              </w:rPr>
              <w:t xml:space="preserve"> = </w:t>
            </w:r>
            <w:r>
              <w:rPr>
                <w:rFonts w:cstheme="minorHAnsi"/>
                <w:noProof/>
                <w:color w:val="00B050"/>
              </w:rPr>
              <w:t>30</w:t>
            </w:r>
          </w:p>
          <w:p w14:paraId="416EE556" w14:textId="61E1421F" w:rsidR="0093088D" w:rsidRPr="009B0E77" w:rsidRDefault="0093088D" w:rsidP="0093088D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odd numbers: </w:t>
            </w:r>
            <w:r w:rsidRPr="00901607">
              <w:rPr>
                <w:rFonts w:cstheme="minorHAnsi"/>
                <w:noProof/>
                <w:color w:val="FFC000"/>
              </w:rPr>
              <w:t>0</w:t>
            </w:r>
          </w:p>
          <w:p w14:paraId="6096DC8D" w14:textId="3B72F2DF" w:rsidR="0035798E" w:rsidRPr="0035798E" w:rsidRDefault="0093088D" w:rsidP="0093088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3088D">
              <w:rPr>
                <w:rFonts w:cstheme="minorHAnsi"/>
                <w:noProof/>
              </w:rPr>
              <w:t>Difference:</w:t>
            </w:r>
            <w:r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  <w:color w:val="00B050"/>
              </w:rPr>
              <w:t>30</w:t>
            </w:r>
            <w:r w:rsidR="00901607">
              <w:rPr>
                <w:rFonts w:cstheme="minorHAnsi"/>
                <w:noProof/>
                <w:color w:val="00B050"/>
              </w:rPr>
              <w:t xml:space="preserve"> </w:t>
            </w:r>
            <w:r w:rsidR="00901607" w:rsidRPr="009B0E77">
              <w:rPr>
                <w:rFonts w:cstheme="minorHAnsi"/>
                <w:noProof/>
              </w:rPr>
              <w:t xml:space="preserve">– </w:t>
            </w:r>
            <w:r w:rsidR="00901607">
              <w:rPr>
                <w:rFonts w:cstheme="minorHAnsi"/>
                <w:noProof/>
                <w:color w:val="00B050"/>
              </w:rPr>
              <w:t xml:space="preserve"> </w:t>
            </w:r>
            <w:r w:rsidR="00901607" w:rsidRPr="00901607">
              <w:rPr>
                <w:rFonts w:cstheme="minorHAnsi"/>
                <w:noProof/>
                <w:color w:val="FFC000"/>
              </w:rPr>
              <w:t>0</w:t>
            </w:r>
            <w:r w:rsidRPr="009B0E77">
              <w:rPr>
                <w:rFonts w:cstheme="minorHAnsi"/>
                <w:noProof/>
              </w:rPr>
              <w:t xml:space="preserve"> = </w:t>
            </w:r>
            <w:r>
              <w:rPr>
                <w:rFonts w:cstheme="minorHAnsi"/>
                <w:noProof/>
              </w:rPr>
              <w:t>30</w:t>
            </w:r>
          </w:p>
        </w:tc>
      </w:tr>
    </w:tbl>
    <w:p w14:paraId="46DBA1DC" w14:textId="77777777" w:rsidR="0035798E" w:rsidRPr="0035798E" w:rsidRDefault="0035798E" w:rsidP="0035798E">
      <w:pPr>
        <w:pStyle w:val="2"/>
        <w:numPr>
          <w:ilvl w:val="0"/>
          <w:numId w:val="40"/>
        </w:numPr>
        <w:rPr>
          <w:lang w:val="bg-BG"/>
        </w:rPr>
      </w:pPr>
      <w:r w:rsidRPr="0035798E">
        <w:t>Equal Arrays</w:t>
      </w:r>
    </w:p>
    <w:p w14:paraId="7BDC3DE6" w14:textId="63A3F376" w:rsidR="006E5FC3" w:rsidRDefault="006E5FC3" w:rsidP="00CD2115">
      <w:pPr>
        <w:tabs>
          <w:tab w:val="num" w:pos="720"/>
        </w:tabs>
        <w:spacing w:before="120"/>
      </w:pPr>
      <w:r>
        <w:t>Write a program that:</w:t>
      </w:r>
    </w:p>
    <w:p w14:paraId="3D0E788C" w14:textId="5935E178" w:rsidR="00F3438D" w:rsidRPr="00F3438D" w:rsidRDefault="00F3438D" w:rsidP="00F3438D">
      <w:pPr>
        <w:pStyle w:val="ac"/>
        <w:numPr>
          <w:ilvl w:val="0"/>
          <w:numId w:val="48"/>
        </w:numPr>
        <w:rPr>
          <w:lang w:val="bg-BG"/>
        </w:rPr>
      </w:pPr>
      <w:r>
        <w:t xml:space="preserve">Read an </w:t>
      </w:r>
      <w:r w:rsidRPr="004F0AAD">
        <w:rPr>
          <w:b/>
          <w:bCs/>
        </w:rPr>
        <w:t>integer number</w:t>
      </w:r>
      <w:r w:rsidR="00743148">
        <w:rPr>
          <w:b/>
          <w:bCs/>
        </w:rPr>
        <w:t xml:space="preserve"> (&lt; 100)</w:t>
      </w:r>
      <w:r>
        <w:t xml:space="preserve">, which represents </w:t>
      </w:r>
      <w:r w:rsidRPr="004F0AAD">
        <w:rPr>
          <w:b/>
          <w:bCs/>
        </w:rPr>
        <w:t>size of the array</w:t>
      </w:r>
      <w:r>
        <w:rPr>
          <w:b/>
          <w:bCs/>
        </w:rPr>
        <w:t>s</w:t>
      </w:r>
      <w:r>
        <w:t>, from the first line of the console</w:t>
      </w:r>
    </w:p>
    <w:p w14:paraId="44E24ED6" w14:textId="27B12FC0" w:rsidR="00CD2115" w:rsidRPr="00CD2115" w:rsidRDefault="0035798E" w:rsidP="00CD2115">
      <w:pPr>
        <w:pStyle w:val="ac"/>
        <w:numPr>
          <w:ilvl w:val="0"/>
          <w:numId w:val="48"/>
        </w:numPr>
        <w:tabs>
          <w:tab w:val="num" w:pos="720"/>
        </w:tabs>
        <w:spacing w:before="0" w:after="0"/>
        <w:ind w:left="714" w:hanging="357"/>
      </w:pPr>
      <w:r w:rsidRPr="0035798E">
        <w:t xml:space="preserve">Read </w:t>
      </w:r>
      <w:r w:rsidRPr="00CD2115">
        <w:rPr>
          <w:b/>
          <w:bCs/>
        </w:rPr>
        <w:t xml:space="preserve">two </w:t>
      </w:r>
      <w:r w:rsidR="006E5FC3" w:rsidRPr="00CD2115">
        <w:rPr>
          <w:b/>
          <w:bCs/>
        </w:rPr>
        <w:t xml:space="preserve">integer </w:t>
      </w:r>
      <w:r w:rsidRPr="00CD2115">
        <w:rPr>
          <w:b/>
          <w:bCs/>
        </w:rPr>
        <w:t>arrays</w:t>
      </w:r>
      <w:r w:rsidR="00CD2115">
        <w:rPr>
          <w:b/>
          <w:bCs/>
        </w:rPr>
        <w:t xml:space="preserve"> from</w:t>
      </w:r>
      <w:r w:rsidR="00CD2115" w:rsidRPr="00CD2115">
        <w:t xml:space="preserve"> the </w:t>
      </w:r>
      <w:r w:rsidR="00F3438D">
        <w:t>next</w:t>
      </w:r>
      <w:r w:rsidR="00CD2115" w:rsidRPr="00CD2115">
        <w:t xml:space="preserve"> two lines of the console</w:t>
      </w:r>
    </w:p>
    <w:p w14:paraId="7AC854F2" w14:textId="133A8C66" w:rsidR="00CD2115" w:rsidRPr="00CD2115" w:rsidRDefault="00CD2115" w:rsidP="00CD2115">
      <w:pPr>
        <w:pStyle w:val="ac"/>
        <w:numPr>
          <w:ilvl w:val="0"/>
          <w:numId w:val="48"/>
        </w:numPr>
        <w:tabs>
          <w:tab w:val="num" w:pos="720"/>
        </w:tabs>
        <w:spacing w:before="240" w:after="240"/>
        <w:rPr>
          <w:b/>
          <w:bCs/>
        </w:rPr>
      </w:pPr>
      <w:r w:rsidRPr="00CD2115">
        <w:rPr>
          <w:b/>
          <w:bCs/>
        </w:rPr>
        <w:t>Arrays are identical if their elements are equal</w:t>
      </w:r>
    </w:p>
    <w:p w14:paraId="4E4315DF" w14:textId="7F768FFD" w:rsidR="006E5FC3" w:rsidRPr="00CD2115" w:rsidRDefault="00CD2115" w:rsidP="006E5FC3">
      <w:pPr>
        <w:pStyle w:val="ac"/>
        <w:numPr>
          <w:ilvl w:val="0"/>
          <w:numId w:val="48"/>
        </w:numPr>
        <w:tabs>
          <w:tab w:val="num" w:pos="720"/>
        </w:tabs>
        <w:spacing w:before="240" w:after="240"/>
        <w:rPr>
          <w:b/>
          <w:bCs/>
        </w:rPr>
      </w:pPr>
      <w:r>
        <w:t>P</w:t>
      </w:r>
      <w:r w:rsidR="0035798E" w:rsidRPr="0035798E">
        <w:t xml:space="preserve">rint on the console whether they </w:t>
      </w:r>
      <w:r w:rsidR="0035798E" w:rsidRPr="00CD2115">
        <w:rPr>
          <w:b/>
          <w:bCs/>
        </w:rPr>
        <w:t>are identical or not</w:t>
      </w:r>
    </w:p>
    <w:p w14:paraId="25EB45D5" w14:textId="19BBB4F9" w:rsidR="006E5FC3" w:rsidRDefault="0035798E" w:rsidP="006E5FC3">
      <w:pPr>
        <w:pStyle w:val="ac"/>
        <w:numPr>
          <w:ilvl w:val="0"/>
          <w:numId w:val="48"/>
        </w:numPr>
        <w:tabs>
          <w:tab w:val="num" w:pos="720"/>
        </w:tabs>
        <w:spacing w:before="0" w:after="0"/>
        <w:ind w:left="714" w:hanging="357"/>
      </w:pPr>
      <w:r w:rsidRPr="0035798E">
        <w:t>If the arrays are identical</w:t>
      </w:r>
      <w:r w:rsidR="007C5092">
        <w:t>,</w:t>
      </w:r>
      <w:r w:rsidRPr="0035798E">
        <w:t xml:space="preserve"> find the sum of the first one and print on the console </w:t>
      </w:r>
      <w:r w:rsidR="00412CCF">
        <w:t xml:space="preserve">the </w:t>
      </w:r>
      <w:r w:rsidRPr="0035798E">
        <w:t xml:space="preserve">following message: </w:t>
      </w:r>
    </w:p>
    <w:p w14:paraId="4BE522DF" w14:textId="6FD99E2B" w:rsidR="006E5FC3" w:rsidRPr="00CD2115" w:rsidRDefault="0035798E" w:rsidP="00CD2115">
      <w:pPr>
        <w:pStyle w:val="ac"/>
        <w:spacing w:before="240" w:after="240"/>
        <w:ind w:firstLine="720"/>
      </w:pPr>
      <w:r w:rsidRPr="0035798E">
        <w:t>"</w:t>
      </w:r>
      <w:r w:rsidRPr="006E5FC3">
        <w:rPr>
          <w:rFonts w:ascii="Consolas" w:hAnsi="Consolas"/>
          <w:b/>
        </w:rPr>
        <w:t>Arrays are identical. Sum: {sum}</w:t>
      </w:r>
      <w:r w:rsidRPr="0035798E">
        <w:t>"</w:t>
      </w:r>
    </w:p>
    <w:p w14:paraId="7BE24F41" w14:textId="77777777" w:rsidR="006E5FC3" w:rsidRDefault="006E5FC3" w:rsidP="006E5FC3">
      <w:pPr>
        <w:pStyle w:val="ac"/>
        <w:numPr>
          <w:ilvl w:val="0"/>
          <w:numId w:val="48"/>
        </w:numPr>
        <w:tabs>
          <w:tab w:val="num" w:pos="720"/>
        </w:tabs>
        <w:spacing w:before="0" w:after="0"/>
      </w:pPr>
      <w:r>
        <w:t>O</w:t>
      </w:r>
      <w:r w:rsidR="0035798E" w:rsidRPr="0035798E">
        <w:t xml:space="preserve">therwise find the first index where the arrays differ and print on the console following message: </w:t>
      </w:r>
    </w:p>
    <w:p w14:paraId="72DD54AD" w14:textId="5941C057" w:rsidR="0035798E" w:rsidRPr="006E5FC3" w:rsidRDefault="006E5FC3" w:rsidP="006E5FC3">
      <w:pPr>
        <w:tabs>
          <w:tab w:val="num" w:pos="720"/>
        </w:tabs>
        <w:spacing w:before="0" w:after="0"/>
        <w:rPr>
          <w:vertAlign w:val="subscript"/>
          <w:lang w:val="bg-BG"/>
        </w:rPr>
      </w:pPr>
      <w:r>
        <w:tab/>
      </w:r>
      <w:r>
        <w:tab/>
      </w:r>
      <w:r w:rsidR="0035798E" w:rsidRPr="0035798E">
        <w:t>"</w:t>
      </w:r>
      <w:bookmarkStart w:id="0" w:name="OLE_LINK1"/>
      <w:r w:rsidR="0035798E" w:rsidRPr="006E5FC3">
        <w:rPr>
          <w:rFonts w:ascii="Consolas" w:hAnsi="Consolas"/>
          <w:b/>
        </w:rPr>
        <w:t>Arrays are not identical. Found difference at {index} index</w:t>
      </w:r>
      <w:bookmarkEnd w:id="0"/>
      <w:r w:rsidR="0035798E" w:rsidRPr="006E5FC3">
        <w:rPr>
          <w:rFonts w:ascii="Consolas" w:hAnsi="Consolas"/>
          <w:b/>
        </w:rPr>
        <w:t>.</w:t>
      </w:r>
      <w:r w:rsidR="0035798E" w:rsidRPr="0035798E">
        <w:t>"</w:t>
      </w:r>
    </w:p>
    <w:p w14:paraId="3006764C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Examples</w:t>
      </w:r>
    </w:p>
    <w:tbl>
      <w:tblPr>
        <w:tblStyle w:val="af"/>
        <w:tblW w:w="819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6804"/>
      </w:tblGrid>
      <w:tr w:rsidR="0035798E" w:rsidRPr="0035798E" w14:paraId="6D7AF0F0" w14:textId="77777777" w:rsidTr="00F90C38">
        <w:tc>
          <w:tcPr>
            <w:tcW w:w="1390" w:type="dxa"/>
            <w:shd w:val="clear" w:color="auto" w:fill="D9D9D9" w:themeFill="background1" w:themeFillShade="D9"/>
            <w:vAlign w:val="center"/>
          </w:tcPr>
          <w:p w14:paraId="02F5086C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6804" w:type="dxa"/>
            <w:shd w:val="clear" w:color="auto" w:fill="D9D9D9" w:themeFill="background1" w:themeFillShade="D9"/>
            <w:vAlign w:val="center"/>
          </w:tcPr>
          <w:p w14:paraId="0D50BD4D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4D3F25A6" w14:textId="77777777" w:rsidTr="00F90C38">
        <w:tc>
          <w:tcPr>
            <w:tcW w:w="1390" w:type="dxa"/>
            <w:vAlign w:val="center"/>
          </w:tcPr>
          <w:p w14:paraId="6E310E0B" w14:textId="6AF4A7BE" w:rsidR="000F5F61" w:rsidRDefault="000F5F61" w:rsidP="0093020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07A2057" w14:textId="5D6E5EA0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  <w:p w14:paraId="0837693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6804" w:type="dxa"/>
            <w:vAlign w:val="center"/>
          </w:tcPr>
          <w:p w14:paraId="50CC6B5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Arrays are identical. Sum: 60</w:t>
            </w:r>
          </w:p>
        </w:tc>
      </w:tr>
      <w:tr w:rsidR="0035798E" w:rsidRPr="0035798E" w14:paraId="6FE6C851" w14:textId="77777777" w:rsidTr="00F90C38">
        <w:tc>
          <w:tcPr>
            <w:tcW w:w="1390" w:type="dxa"/>
            <w:vAlign w:val="center"/>
          </w:tcPr>
          <w:p w14:paraId="4EE9CB95" w14:textId="7A33ECE4" w:rsidR="000F5F61" w:rsidRDefault="000F5F61" w:rsidP="0093020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0A9435DD" w14:textId="46D405A8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 2 3 4 5</w:t>
            </w:r>
          </w:p>
          <w:p w14:paraId="72E3099E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4 3 5</w:t>
            </w:r>
          </w:p>
        </w:tc>
        <w:tc>
          <w:tcPr>
            <w:tcW w:w="6804" w:type="dxa"/>
            <w:vAlign w:val="center"/>
          </w:tcPr>
          <w:p w14:paraId="0AF4E44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Arrays are not identical. Found difference at 2 index.</w:t>
            </w:r>
          </w:p>
        </w:tc>
      </w:tr>
      <w:tr w:rsidR="0035798E" w:rsidRPr="0035798E" w14:paraId="3B368E3A" w14:textId="77777777" w:rsidTr="00F90C38">
        <w:tc>
          <w:tcPr>
            <w:tcW w:w="1390" w:type="dxa"/>
            <w:vAlign w:val="center"/>
          </w:tcPr>
          <w:p w14:paraId="554E49C7" w14:textId="37712C1D" w:rsidR="000F5F61" w:rsidRDefault="000F5F61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</w:t>
            </w:r>
          </w:p>
          <w:p w14:paraId="039FB8AD" w14:textId="3513D7E5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5798E">
              <w:rPr>
                <w:rFonts w:ascii="Consolas" w:hAnsi="Consolas"/>
                <w:bCs/>
                <w:noProof/>
              </w:rPr>
              <w:lastRenderedPageBreak/>
              <w:t>1</w:t>
            </w:r>
          </w:p>
          <w:p w14:paraId="217C7208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6804" w:type="dxa"/>
            <w:vAlign w:val="center"/>
          </w:tcPr>
          <w:p w14:paraId="3E2F64B0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lastRenderedPageBreak/>
              <w:t>Arrays are not identical. Found difference at 0 index.</w:t>
            </w:r>
          </w:p>
        </w:tc>
      </w:tr>
    </w:tbl>
    <w:p w14:paraId="592EBD29" w14:textId="51658AA2" w:rsidR="00640502" w:rsidRPr="0035798E" w:rsidRDefault="00640502" w:rsidP="00262129">
      <w:pPr>
        <w:pStyle w:val="Code"/>
        <w:rPr>
          <w:lang w:val="bg-BG"/>
        </w:rPr>
      </w:pPr>
    </w:p>
    <w:sectPr w:rsidR="00640502" w:rsidRPr="0035798E" w:rsidSect="00E311DF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609753" w14:textId="77777777" w:rsidR="00BC4E3A" w:rsidRDefault="00BC4E3A" w:rsidP="008068A2">
      <w:pPr>
        <w:spacing w:after="0" w:line="240" w:lineRule="auto"/>
      </w:pPr>
      <w:r>
        <w:separator/>
      </w:r>
    </w:p>
  </w:endnote>
  <w:endnote w:type="continuationSeparator" w:id="0">
    <w:p w14:paraId="4C4AE44D" w14:textId="77777777" w:rsidR="00BC4E3A" w:rsidRDefault="00BC4E3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E1EE53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BC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BC8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E1EE53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1BC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1BC8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6BE07A" w14:textId="77777777" w:rsidR="00BC4E3A" w:rsidRDefault="00BC4E3A" w:rsidP="008068A2">
      <w:pPr>
        <w:spacing w:after="0" w:line="240" w:lineRule="auto"/>
      </w:pPr>
      <w:r>
        <w:separator/>
      </w:r>
    </w:p>
  </w:footnote>
  <w:footnote w:type="continuationSeparator" w:id="0">
    <w:p w14:paraId="7D7353BD" w14:textId="77777777" w:rsidR="00BC4E3A" w:rsidRDefault="00BC4E3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A2172F"/>
    <w:multiLevelType w:val="hybridMultilevel"/>
    <w:tmpl w:val="475280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7114CC"/>
    <w:multiLevelType w:val="hybridMultilevel"/>
    <w:tmpl w:val="E8EE8E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AB0786"/>
    <w:multiLevelType w:val="hybridMultilevel"/>
    <w:tmpl w:val="802A40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C17983"/>
    <w:multiLevelType w:val="hybridMultilevel"/>
    <w:tmpl w:val="DEF2A5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1F6666"/>
    <w:multiLevelType w:val="hybridMultilevel"/>
    <w:tmpl w:val="248A2710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7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AA1FB0"/>
    <w:multiLevelType w:val="hybridMultilevel"/>
    <w:tmpl w:val="C874C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69240D"/>
    <w:multiLevelType w:val="hybridMultilevel"/>
    <w:tmpl w:val="6B169F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0115057">
    <w:abstractNumId w:val="0"/>
  </w:num>
  <w:num w:numId="2" w16cid:durableId="902789955">
    <w:abstractNumId w:val="46"/>
  </w:num>
  <w:num w:numId="3" w16cid:durableId="517281458">
    <w:abstractNumId w:val="10"/>
  </w:num>
  <w:num w:numId="4" w16cid:durableId="2138142632">
    <w:abstractNumId w:val="31"/>
  </w:num>
  <w:num w:numId="5" w16cid:durableId="300618268">
    <w:abstractNumId w:val="32"/>
  </w:num>
  <w:num w:numId="6" w16cid:durableId="1530338404">
    <w:abstractNumId w:val="37"/>
  </w:num>
  <w:num w:numId="7" w16cid:durableId="2014062867">
    <w:abstractNumId w:val="4"/>
  </w:num>
  <w:num w:numId="8" w16cid:durableId="74475466">
    <w:abstractNumId w:val="9"/>
  </w:num>
  <w:num w:numId="9" w16cid:durableId="1449205346">
    <w:abstractNumId w:val="29"/>
  </w:num>
  <w:num w:numId="10" w16cid:durableId="183737963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79260421">
    <w:abstractNumId w:val="6"/>
  </w:num>
  <w:num w:numId="12" w16cid:durableId="212927222">
    <w:abstractNumId w:val="21"/>
  </w:num>
  <w:num w:numId="13" w16cid:durableId="580603788">
    <w:abstractNumId w:val="1"/>
  </w:num>
  <w:num w:numId="14" w16cid:durableId="1924141832">
    <w:abstractNumId w:val="36"/>
  </w:num>
  <w:num w:numId="15" w16cid:durableId="983315044">
    <w:abstractNumId w:val="11"/>
  </w:num>
  <w:num w:numId="16" w16cid:durableId="1183931606">
    <w:abstractNumId w:val="41"/>
  </w:num>
  <w:num w:numId="17" w16cid:durableId="1477913013">
    <w:abstractNumId w:val="30"/>
  </w:num>
  <w:num w:numId="18" w16cid:durableId="1573540398">
    <w:abstractNumId w:val="45"/>
  </w:num>
  <w:num w:numId="19" w16cid:durableId="830097128">
    <w:abstractNumId w:val="38"/>
  </w:num>
  <w:num w:numId="20" w16cid:durableId="1935089957">
    <w:abstractNumId w:val="20"/>
  </w:num>
  <w:num w:numId="21" w16cid:durableId="628439959">
    <w:abstractNumId w:val="34"/>
  </w:num>
  <w:num w:numId="22" w16cid:durableId="90321248">
    <w:abstractNumId w:val="13"/>
  </w:num>
  <w:num w:numId="23" w16cid:durableId="1493908137">
    <w:abstractNumId w:val="16"/>
  </w:num>
  <w:num w:numId="24" w16cid:durableId="15276911">
    <w:abstractNumId w:val="2"/>
  </w:num>
  <w:num w:numId="25" w16cid:durableId="428626799">
    <w:abstractNumId w:val="8"/>
  </w:num>
  <w:num w:numId="26" w16cid:durableId="103575812">
    <w:abstractNumId w:val="18"/>
  </w:num>
  <w:num w:numId="27" w16cid:durableId="413432325">
    <w:abstractNumId w:val="40"/>
  </w:num>
  <w:num w:numId="28" w16cid:durableId="117257510">
    <w:abstractNumId w:val="19"/>
  </w:num>
  <w:num w:numId="29" w16cid:durableId="108666722">
    <w:abstractNumId w:val="44"/>
  </w:num>
  <w:num w:numId="30" w16cid:durableId="751392312">
    <w:abstractNumId w:val="23"/>
  </w:num>
  <w:num w:numId="31" w16cid:durableId="1422919379">
    <w:abstractNumId w:val="12"/>
  </w:num>
  <w:num w:numId="32" w16cid:durableId="433982476">
    <w:abstractNumId w:val="39"/>
  </w:num>
  <w:num w:numId="33" w16cid:durableId="942609763">
    <w:abstractNumId w:val="42"/>
  </w:num>
  <w:num w:numId="34" w16cid:durableId="1506869603">
    <w:abstractNumId w:val="28"/>
  </w:num>
  <w:num w:numId="35" w16cid:durableId="724180656">
    <w:abstractNumId w:val="43"/>
  </w:num>
  <w:num w:numId="36" w16cid:durableId="190843062">
    <w:abstractNumId w:val="7"/>
  </w:num>
  <w:num w:numId="37" w16cid:durableId="1343513757">
    <w:abstractNumId w:val="24"/>
  </w:num>
  <w:num w:numId="38" w16cid:durableId="1202863552">
    <w:abstractNumId w:val="15"/>
  </w:num>
  <w:num w:numId="39" w16cid:durableId="1265528426">
    <w:abstractNumId w:val="33"/>
  </w:num>
  <w:num w:numId="40" w16cid:durableId="202866361">
    <w:abstractNumId w:val="27"/>
  </w:num>
  <w:num w:numId="41" w16cid:durableId="1375470927">
    <w:abstractNumId w:val="35"/>
  </w:num>
  <w:num w:numId="42" w16cid:durableId="498468277">
    <w:abstractNumId w:val="25"/>
  </w:num>
  <w:num w:numId="43" w16cid:durableId="1920020199">
    <w:abstractNumId w:val="47"/>
  </w:num>
  <w:num w:numId="44" w16cid:durableId="642659659">
    <w:abstractNumId w:val="22"/>
  </w:num>
  <w:num w:numId="45" w16cid:durableId="723531029">
    <w:abstractNumId w:val="3"/>
  </w:num>
  <w:num w:numId="46" w16cid:durableId="1545292025">
    <w:abstractNumId w:val="26"/>
  </w:num>
  <w:num w:numId="47" w16cid:durableId="1595672523">
    <w:abstractNumId w:val="17"/>
  </w:num>
  <w:num w:numId="48" w16cid:durableId="16739907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TQzNzQ2sbQEcpR0lIJTi4sz8/NACixqASvteGw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2FFC"/>
    <w:rsid w:val="000F5F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3473"/>
    <w:rsid w:val="001A6728"/>
    <w:rsid w:val="001A6E4F"/>
    <w:rsid w:val="001B7060"/>
    <w:rsid w:val="001B7F3C"/>
    <w:rsid w:val="001C0466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2129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5798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4B2"/>
    <w:rsid w:val="0041081C"/>
    <w:rsid w:val="00412CC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0AAD"/>
    <w:rsid w:val="0050017E"/>
    <w:rsid w:val="00503820"/>
    <w:rsid w:val="005054C7"/>
    <w:rsid w:val="00507F81"/>
    <w:rsid w:val="005172E9"/>
    <w:rsid w:val="00517B12"/>
    <w:rsid w:val="00522F6F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0150"/>
    <w:rsid w:val="005B0164"/>
    <w:rsid w:val="005C131C"/>
    <w:rsid w:val="005C6A24"/>
    <w:rsid w:val="005C70F4"/>
    <w:rsid w:val="005E04CE"/>
    <w:rsid w:val="005E6CC9"/>
    <w:rsid w:val="00600083"/>
    <w:rsid w:val="00604363"/>
    <w:rsid w:val="00610BF7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5FC3"/>
    <w:rsid w:val="006E7E50"/>
    <w:rsid w:val="00704432"/>
    <w:rsid w:val="007051DF"/>
    <w:rsid w:val="00720AB3"/>
    <w:rsid w:val="00724DA4"/>
    <w:rsid w:val="0074314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092"/>
    <w:rsid w:val="007C7BD4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14EB"/>
    <w:rsid w:val="008E6CF3"/>
    <w:rsid w:val="008F202C"/>
    <w:rsid w:val="008F2F3E"/>
    <w:rsid w:val="008F5B43"/>
    <w:rsid w:val="008F5FDB"/>
    <w:rsid w:val="00901607"/>
    <w:rsid w:val="00902E68"/>
    <w:rsid w:val="00912BC6"/>
    <w:rsid w:val="0092145D"/>
    <w:rsid w:val="00924759"/>
    <w:rsid w:val="009254B7"/>
    <w:rsid w:val="0093088D"/>
    <w:rsid w:val="00930CEE"/>
    <w:rsid w:val="00941FFF"/>
    <w:rsid w:val="00955691"/>
    <w:rsid w:val="00961157"/>
    <w:rsid w:val="00965C5B"/>
    <w:rsid w:val="0096684B"/>
    <w:rsid w:val="00972C7F"/>
    <w:rsid w:val="00976E46"/>
    <w:rsid w:val="009869C7"/>
    <w:rsid w:val="009B0E77"/>
    <w:rsid w:val="009B4FB4"/>
    <w:rsid w:val="009C0C39"/>
    <w:rsid w:val="009D1805"/>
    <w:rsid w:val="009E1A09"/>
    <w:rsid w:val="00A02545"/>
    <w:rsid w:val="00A025E6"/>
    <w:rsid w:val="00A05555"/>
    <w:rsid w:val="00A06D89"/>
    <w:rsid w:val="00A11836"/>
    <w:rsid w:val="00A35790"/>
    <w:rsid w:val="00A45A89"/>
    <w:rsid w:val="00A47F12"/>
    <w:rsid w:val="00A66DE2"/>
    <w:rsid w:val="00A70227"/>
    <w:rsid w:val="00A847D3"/>
    <w:rsid w:val="00A87368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700A"/>
    <w:rsid w:val="00B2472A"/>
    <w:rsid w:val="00B567F6"/>
    <w:rsid w:val="00B56DF3"/>
    <w:rsid w:val="00B57A5C"/>
    <w:rsid w:val="00B6185B"/>
    <w:rsid w:val="00B638EB"/>
    <w:rsid w:val="00B63DED"/>
    <w:rsid w:val="00B753E7"/>
    <w:rsid w:val="00B773AA"/>
    <w:rsid w:val="00B86AF3"/>
    <w:rsid w:val="00B9157F"/>
    <w:rsid w:val="00B9309B"/>
    <w:rsid w:val="00BA1F40"/>
    <w:rsid w:val="00BA4820"/>
    <w:rsid w:val="00BB05FA"/>
    <w:rsid w:val="00BB5B10"/>
    <w:rsid w:val="00BC4E3A"/>
    <w:rsid w:val="00BC56D6"/>
    <w:rsid w:val="00BE399E"/>
    <w:rsid w:val="00BF1775"/>
    <w:rsid w:val="00BF201D"/>
    <w:rsid w:val="00BF303D"/>
    <w:rsid w:val="00C0490B"/>
    <w:rsid w:val="00C07904"/>
    <w:rsid w:val="00C121AF"/>
    <w:rsid w:val="00C14C80"/>
    <w:rsid w:val="00C27853"/>
    <w:rsid w:val="00C355A5"/>
    <w:rsid w:val="00C41E47"/>
    <w:rsid w:val="00C43B64"/>
    <w:rsid w:val="00C53F37"/>
    <w:rsid w:val="00C5499A"/>
    <w:rsid w:val="00C62A0F"/>
    <w:rsid w:val="00C82862"/>
    <w:rsid w:val="00C84E4D"/>
    <w:rsid w:val="00C97E44"/>
    <w:rsid w:val="00CA2FD0"/>
    <w:rsid w:val="00CB0C3A"/>
    <w:rsid w:val="00CB626D"/>
    <w:rsid w:val="00CC6CE9"/>
    <w:rsid w:val="00CC78F2"/>
    <w:rsid w:val="00CD2115"/>
    <w:rsid w:val="00CD5181"/>
    <w:rsid w:val="00CD7485"/>
    <w:rsid w:val="00CE2360"/>
    <w:rsid w:val="00CE236C"/>
    <w:rsid w:val="00CF0047"/>
    <w:rsid w:val="00D0539E"/>
    <w:rsid w:val="00D2192E"/>
    <w:rsid w:val="00D22895"/>
    <w:rsid w:val="00D24FA9"/>
    <w:rsid w:val="00D3404A"/>
    <w:rsid w:val="00D4354E"/>
    <w:rsid w:val="00D43F69"/>
    <w:rsid w:val="00D50F79"/>
    <w:rsid w:val="00D73957"/>
    <w:rsid w:val="00D752C4"/>
    <w:rsid w:val="00D8395C"/>
    <w:rsid w:val="00D910AA"/>
    <w:rsid w:val="00DA028F"/>
    <w:rsid w:val="00DB3CA6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CF1"/>
    <w:rsid w:val="00E24C6A"/>
    <w:rsid w:val="00E25811"/>
    <w:rsid w:val="00E311DF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6AFB"/>
    <w:rsid w:val="00EA1019"/>
    <w:rsid w:val="00EA1287"/>
    <w:rsid w:val="00EA3B29"/>
    <w:rsid w:val="00EB7421"/>
    <w:rsid w:val="00EC36F5"/>
    <w:rsid w:val="00EC5A4D"/>
    <w:rsid w:val="00ED0DEA"/>
    <w:rsid w:val="00ED73C4"/>
    <w:rsid w:val="00F20B48"/>
    <w:rsid w:val="00F245E4"/>
    <w:rsid w:val="00F258BA"/>
    <w:rsid w:val="00F27E9C"/>
    <w:rsid w:val="00F3438D"/>
    <w:rsid w:val="00F41F41"/>
    <w:rsid w:val="00F46918"/>
    <w:rsid w:val="00F46DDE"/>
    <w:rsid w:val="00F655ED"/>
    <w:rsid w:val="00F7033C"/>
    <w:rsid w:val="00F80603"/>
    <w:rsid w:val="00F81BC8"/>
    <w:rsid w:val="00F90C38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088D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78/Arrays-La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68C65C-4699-4F1F-9579-CA01524819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4</Pages>
  <Words>521</Words>
  <Characters>2971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Fundamentals - Arrays Lab</vt:lpstr>
      <vt:lpstr>Java Fundamentals - Arrays Lab</vt:lpstr>
    </vt:vector>
  </TitlesOfParts>
  <Company>SoftUni – https://about.softuni.bg</Company>
  <LinksUpToDate>false</LinksUpToDate>
  <CharactersWithSpaces>3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Arrays Lab</dc:title>
  <dc:subject>Java Fundamentals  – Practical Training Course @ SoftUni</dc:subject>
  <dc:creator>Software University</dc:creator>
  <cp:keywords>Java Fundamentals - Arrays Lab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39</cp:revision>
  <cp:lastPrinted>2023-05-11T08:18:00Z</cp:lastPrinted>
  <dcterms:created xsi:type="dcterms:W3CDTF">2019-11-12T12:29:00Z</dcterms:created>
  <dcterms:modified xsi:type="dcterms:W3CDTF">2024-10-21T14:0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a34b0e4b103e9c8a7949ae688a4c4c479f34e09dc1524d9fce72e4434d984c</vt:lpwstr>
  </property>
</Properties>
</file>